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4750"/>
        <w:gridCol w:w="321"/>
        <w:gridCol w:w="4000"/>
      </w:tblGrid>
      <w:tr w:rsidR="0038008B" w:rsidRPr="00D852FC" w14:paraId="6D1EF2D6" w14:textId="77777777" w:rsidTr="00AE275F">
        <w:trPr>
          <w:trHeight w:val="1770"/>
        </w:trPr>
        <w:tc>
          <w:tcPr>
            <w:tcW w:w="4794" w:type="dxa"/>
            <w:shd w:val="clear" w:color="auto" w:fill="auto"/>
          </w:tcPr>
          <w:p w14:paraId="297B99C0" w14:textId="2E05DCA0" w:rsidR="004F0904" w:rsidRDefault="006C7CE2" w:rsidP="00B0475E">
            <w:pPr>
              <w:pStyle w:val="Papertitle"/>
              <w:spacing w:before="0" w:line="240" w:lineRule="auto"/>
              <w:jc w:val="left"/>
              <w:rPr>
                <w:rFonts w:eastAsia="Calibri"/>
              </w:rPr>
            </w:pPr>
            <w:r>
              <w:rPr>
                <w:rFonts w:eastAsia="Calibri"/>
              </w:rPr>
              <w:t>Formatting guidelines</w:t>
            </w:r>
            <w:r w:rsidR="0038008B" w:rsidRPr="00AE275F">
              <w:rPr>
                <w:rFonts w:eastAsia="Calibri"/>
              </w:rPr>
              <w:t xml:space="preserve"> for </w:t>
            </w:r>
            <w:r w:rsidR="004F0904">
              <w:rPr>
                <w:rFonts w:eastAsia="Calibri"/>
              </w:rPr>
              <w:t xml:space="preserve">authors submitting initial </w:t>
            </w:r>
            <w:r>
              <w:rPr>
                <w:rFonts w:eastAsia="Calibri"/>
              </w:rPr>
              <w:t xml:space="preserve">abstract for </w:t>
            </w:r>
            <w:r w:rsidR="00487790">
              <w:rPr>
                <w:rFonts w:eastAsia="Calibri"/>
              </w:rPr>
              <w:br/>
            </w:r>
            <w:r w:rsidR="004F0904">
              <w:rPr>
                <w:rFonts w:eastAsia="Calibri"/>
              </w:rPr>
              <w:t>41</w:t>
            </w:r>
            <w:r w:rsidR="004F0904" w:rsidRPr="004F0904">
              <w:rPr>
                <w:rFonts w:eastAsia="Calibri"/>
                <w:vertAlign w:val="superscript"/>
              </w:rPr>
              <w:t>st</w:t>
            </w:r>
            <w:r w:rsidR="004F0904">
              <w:rPr>
                <w:rFonts w:eastAsia="Calibri"/>
              </w:rPr>
              <w:t xml:space="preserve"> EARSeL Symposium 2022</w:t>
            </w:r>
            <w:r w:rsidR="004F0904">
              <w:rPr>
                <w:rFonts w:eastAsia="Calibri"/>
              </w:rPr>
              <w:br/>
            </w:r>
            <w:r w:rsidR="004F0904" w:rsidRPr="00AE275F">
              <w:rPr>
                <w:rFonts w:eastAsia="Calibri"/>
                <w:color w:val="999999"/>
              </w:rPr>
              <w:t xml:space="preserve">(Style: </w:t>
            </w:r>
            <w:r w:rsidR="004F0904">
              <w:rPr>
                <w:rFonts w:eastAsia="Calibri"/>
                <w:color w:val="999999"/>
              </w:rPr>
              <w:t>Title abstract</w:t>
            </w:r>
            <w:r w:rsidR="004F0904" w:rsidRPr="00AE275F">
              <w:rPr>
                <w:rFonts w:eastAsia="Calibri"/>
                <w:color w:val="999999"/>
              </w:rPr>
              <w:t>)</w:t>
            </w:r>
          </w:p>
          <w:p w14:paraId="5DB1B100" w14:textId="22B8E024" w:rsidR="0038008B" w:rsidRPr="00AE275F" w:rsidRDefault="00AD7D81" w:rsidP="00B0475E">
            <w:pPr>
              <w:pStyle w:val="Papertitle"/>
              <w:spacing w:before="0" w:line="240" w:lineRule="auto"/>
              <w:jc w:val="left"/>
              <w:rPr>
                <w:rFonts w:eastAsia="Calibri"/>
              </w:rPr>
            </w:pPr>
            <w:r>
              <w:rPr>
                <w:rFonts w:eastAsia="Calibri"/>
              </w:rPr>
              <w:t xml:space="preserve"> </w:t>
            </w:r>
          </w:p>
        </w:tc>
        <w:tc>
          <w:tcPr>
            <w:tcW w:w="322" w:type="dxa"/>
            <w:shd w:val="clear" w:color="auto" w:fill="auto"/>
          </w:tcPr>
          <w:p w14:paraId="04E043D7" w14:textId="77777777" w:rsidR="0038008B" w:rsidRPr="00AE275F" w:rsidRDefault="0038008B" w:rsidP="00AE275F">
            <w:pPr>
              <w:rPr>
                <w:rFonts w:eastAsia="Calibri"/>
                <w:sz w:val="14"/>
                <w:szCs w:val="22"/>
              </w:rPr>
            </w:pPr>
          </w:p>
        </w:tc>
        <w:tc>
          <w:tcPr>
            <w:tcW w:w="4026" w:type="dxa"/>
            <w:shd w:val="clear" w:color="auto" w:fill="auto"/>
          </w:tcPr>
          <w:p w14:paraId="2A9745BB" w14:textId="3AFB6936" w:rsidR="0038008B" w:rsidRPr="00AE275F" w:rsidRDefault="0038008B" w:rsidP="00AE275F">
            <w:pPr>
              <w:jc w:val="right"/>
              <w:rPr>
                <w:rFonts w:ascii="Century Gothic" w:eastAsia="Calibri" w:hAnsi="Century Gothic"/>
                <w:sz w:val="16"/>
                <w:szCs w:val="16"/>
              </w:rPr>
            </w:pPr>
            <w:r w:rsidRPr="00AE275F">
              <w:rPr>
                <w:rFonts w:ascii="Century Gothic" w:eastAsia="Calibri" w:hAnsi="Century Gothic"/>
                <w:sz w:val="16"/>
                <w:szCs w:val="16"/>
              </w:rPr>
              <w:t xml:space="preserve">EARSeL </w:t>
            </w:r>
            <w:r w:rsidR="00AF63F3">
              <w:rPr>
                <w:rFonts w:ascii="Century Gothic" w:eastAsia="Calibri" w:hAnsi="Century Gothic"/>
                <w:sz w:val="16"/>
                <w:szCs w:val="16"/>
              </w:rPr>
              <w:t>Cyprus</w:t>
            </w:r>
            <w:r w:rsidR="00AD7D81">
              <w:rPr>
                <w:rFonts w:ascii="Century Gothic" w:eastAsia="Calibri" w:hAnsi="Century Gothic"/>
                <w:sz w:val="16"/>
                <w:szCs w:val="16"/>
              </w:rPr>
              <w:t xml:space="preserve"> </w:t>
            </w:r>
            <w:r w:rsidR="004E2EC9">
              <w:rPr>
                <w:rFonts w:ascii="Century Gothic" w:eastAsia="Calibri" w:hAnsi="Century Gothic"/>
                <w:sz w:val="16"/>
                <w:szCs w:val="16"/>
              </w:rPr>
              <w:t>202</w:t>
            </w:r>
            <w:r w:rsidR="00AF63F3">
              <w:rPr>
                <w:rFonts w:ascii="Century Gothic" w:eastAsia="Calibri" w:hAnsi="Century Gothic"/>
                <w:sz w:val="16"/>
                <w:szCs w:val="16"/>
              </w:rPr>
              <w:t>2</w:t>
            </w:r>
          </w:p>
          <w:p w14:paraId="085ADA5F" w14:textId="77777777" w:rsidR="0038008B" w:rsidRPr="00AE275F" w:rsidRDefault="0038008B" w:rsidP="00AE275F">
            <w:pPr>
              <w:jc w:val="right"/>
              <w:rPr>
                <w:rFonts w:ascii="Century Gothic" w:eastAsia="Calibri" w:hAnsi="Century Gothic"/>
                <w:sz w:val="16"/>
                <w:szCs w:val="16"/>
              </w:rPr>
            </w:pPr>
            <w:r w:rsidRPr="00AE275F">
              <w:rPr>
                <w:rFonts w:ascii="Century Gothic" w:eastAsia="Calibri" w:hAnsi="Century Gothic"/>
                <w:sz w:val="16"/>
                <w:szCs w:val="16"/>
              </w:rPr>
              <w:t>Abstract</w:t>
            </w:r>
          </w:p>
          <w:p w14:paraId="5E5CE5AD" w14:textId="77777777" w:rsidR="004F0904" w:rsidRDefault="0038008B" w:rsidP="00AE275F">
            <w:pPr>
              <w:jc w:val="right"/>
              <w:rPr>
                <w:rFonts w:ascii="Century Gothic" w:eastAsia="Calibri" w:hAnsi="Century Gothic"/>
                <w:sz w:val="16"/>
                <w:szCs w:val="16"/>
              </w:rPr>
            </w:pPr>
            <w:r w:rsidRPr="00AE275F">
              <w:rPr>
                <w:rFonts w:ascii="Century Gothic" w:eastAsia="Calibri" w:hAnsi="Century Gothic"/>
                <w:sz w:val="16"/>
                <w:szCs w:val="16"/>
              </w:rPr>
              <w:t>Corresponding Author:</w:t>
            </w:r>
          </w:p>
          <w:p w14:paraId="20783446" w14:textId="0571269C" w:rsidR="0038008B" w:rsidRPr="00AE275F" w:rsidRDefault="004F0904" w:rsidP="00AE275F">
            <w:pPr>
              <w:jc w:val="right"/>
              <w:rPr>
                <w:rFonts w:ascii="Century Gothic" w:eastAsia="Calibri" w:hAnsi="Century Gothic"/>
                <w:sz w:val="16"/>
                <w:szCs w:val="16"/>
              </w:rPr>
            </w:pPr>
            <w:hyperlink r:id="rId8" w:history="1">
              <w:r w:rsidRPr="00EA503E">
                <w:rPr>
                  <w:rStyle w:val="Hyperlink"/>
                </w:rPr>
                <w:t>cyprus2022</w:t>
              </w:r>
              <w:r w:rsidRPr="00EA503E">
                <w:rPr>
                  <w:rStyle w:val="Hyperlink"/>
                  <w:rFonts w:ascii="Century Gothic" w:eastAsia="Calibri" w:hAnsi="Century Gothic"/>
                  <w:sz w:val="16"/>
                  <w:szCs w:val="16"/>
                </w:rPr>
                <w:t>@earsel.org</w:t>
              </w:r>
            </w:hyperlink>
            <w:r w:rsidR="0038008B" w:rsidRPr="00AE275F">
              <w:rPr>
                <w:rFonts w:ascii="Century Gothic" w:eastAsia="Calibri" w:hAnsi="Century Gothic"/>
                <w:sz w:val="16"/>
                <w:szCs w:val="16"/>
              </w:rPr>
              <w:t xml:space="preserve">                                 </w:t>
            </w:r>
            <w:hyperlink r:id="rId9" w:history="1"/>
            <w:r w:rsidR="0038008B" w:rsidRPr="00AE275F">
              <w:rPr>
                <w:rFonts w:ascii="Century Gothic" w:eastAsia="Calibri" w:hAnsi="Century Gothic"/>
                <w:sz w:val="16"/>
                <w:szCs w:val="16"/>
              </w:rPr>
              <w:br/>
            </w:r>
          </w:p>
          <w:p w14:paraId="3E7A1907" w14:textId="77777777" w:rsidR="0038008B" w:rsidRPr="00AE275F" w:rsidRDefault="0038008B" w:rsidP="00AE275F">
            <w:pPr>
              <w:jc w:val="right"/>
              <w:rPr>
                <w:rFonts w:ascii="Century Gothic" w:eastAsia="Calibri" w:hAnsi="Century Gothic"/>
                <w:sz w:val="14"/>
                <w:szCs w:val="22"/>
              </w:rPr>
            </w:pPr>
          </w:p>
        </w:tc>
      </w:tr>
    </w:tbl>
    <w:p w14:paraId="5756FF04" w14:textId="39C2E2DD" w:rsidR="001A2C90" w:rsidRPr="0038008B" w:rsidRDefault="004C78C5" w:rsidP="0038008B">
      <w:pPr>
        <w:pStyle w:val="AARSEAuthorsandaffliations"/>
        <w:jc w:val="left"/>
        <w:rPr>
          <w:caps w:val="0"/>
          <w:sz w:val="20"/>
        </w:rPr>
      </w:pPr>
      <w:r>
        <w:rPr>
          <w:caps w:val="0"/>
          <w:sz w:val="20"/>
          <w:u w:val="single"/>
        </w:rPr>
        <w:t>Roy Orbison</w:t>
      </w:r>
      <w:r w:rsidR="00CE0B34" w:rsidRPr="0038008B">
        <w:rPr>
          <w:caps w:val="0"/>
          <w:sz w:val="18"/>
          <w:szCs w:val="18"/>
          <w:vertAlign w:val="superscript"/>
        </w:rPr>
        <w:t>1</w:t>
      </w:r>
      <w:r w:rsidR="001A2C90" w:rsidRPr="0038008B">
        <w:rPr>
          <w:caps w:val="0"/>
          <w:sz w:val="20"/>
        </w:rPr>
        <w:t xml:space="preserve">, </w:t>
      </w:r>
      <w:r w:rsidR="0038008B">
        <w:rPr>
          <w:caps w:val="0"/>
          <w:sz w:val="20"/>
        </w:rPr>
        <w:t>Second Author</w:t>
      </w:r>
      <w:r w:rsidR="00907595" w:rsidRPr="0038008B">
        <w:rPr>
          <w:caps w:val="0"/>
          <w:sz w:val="20"/>
          <w:vertAlign w:val="superscript"/>
        </w:rPr>
        <w:t>2</w:t>
      </w:r>
      <w:r w:rsidR="0038008B">
        <w:rPr>
          <w:caps w:val="0"/>
          <w:sz w:val="20"/>
        </w:rPr>
        <w:t>, Third Author</w:t>
      </w:r>
      <w:r w:rsidR="0045134D" w:rsidRPr="0045134D">
        <w:rPr>
          <w:caps w:val="0"/>
          <w:sz w:val="20"/>
          <w:vertAlign w:val="superscript"/>
        </w:rPr>
        <w:t>3</w:t>
      </w:r>
      <w:r w:rsidR="001A2C90" w:rsidRPr="0038008B">
        <w:rPr>
          <w:caps w:val="0"/>
          <w:sz w:val="20"/>
        </w:rPr>
        <w:t>,</w:t>
      </w:r>
      <w:r w:rsidR="00797071" w:rsidRPr="0038008B">
        <w:rPr>
          <w:caps w:val="0"/>
          <w:sz w:val="20"/>
        </w:rPr>
        <w:t xml:space="preserve"> </w:t>
      </w:r>
      <w:r w:rsidR="0038008B">
        <w:rPr>
          <w:caps w:val="0"/>
          <w:sz w:val="20"/>
        </w:rPr>
        <w:t>Fourth Author</w:t>
      </w:r>
      <w:r w:rsidR="0045134D">
        <w:rPr>
          <w:caps w:val="0"/>
          <w:sz w:val="20"/>
          <w:vertAlign w:val="superscript"/>
        </w:rPr>
        <w:t>4</w:t>
      </w:r>
      <w:r w:rsidR="00642D85" w:rsidRPr="0038008B">
        <w:rPr>
          <w:caps w:val="0"/>
          <w:sz w:val="20"/>
        </w:rPr>
        <w:t xml:space="preserve"> </w:t>
      </w:r>
      <w:r w:rsidR="005D2BF5" w:rsidRPr="0038008B">
        <w:rPr>
          <w:caps w:val="0"/>
          <w:sz w:val="20"/>
        </w:rPr>
        <w:br/>
      </w:r>
      <w:r w:rsidR="004F0904" w:rsidRPr="0038008B">
        <w:rPr>
          <w:caps w:val="0"/>
          <w:color w:val="808080"/>
          <w:sz w:val="20"/>
        </w:rPr>
        <w:t xml:space="preserve">(Style: </w:t>
      </w:r>
      <w:r w:rsidR="004F0904">
        <w:rPr>
          <w:caps w:val="0"/>
          <w:color w:val="808080"/>
          <w:sz w:val="20"/>
        </w:rPr>
        <w:t>A</w:t>
      </w:r>
      <w:r w:rsidR="004F0904" w:rsidRPr="0038008B">
        <w:rPr>
          <w:caps w:val="0"/>
          <w:color w:val="808080"/>
          <w:sz w:val="20"/>
        </w:rPr>
        <w:t>uthors</w:t>
      </w:r>
      <w:r w:rsidR="004F0904">
        <w:rPr>
          <w:caps w:val="0"/>
          <w:color w:val="808080"/>
          <w:sz w:val="20"/>
        </w:rPr>
        <w:t xml:space="preserve">, </w:t>
      </w:r>
      <w:r w:rsidR="004F0904" w:rsidRPr="006C7CE2">
        <w:rPr>
          <w:caps w:val="0"/>
          <w:color w:val="808080"/>
          <w:sz w:val="20"/>
          <w:u w:val="single"/>
        </w:rPr>
        <w:t>presenting author underlined</w:t>
      </w:r>
      <w:r w:rsidR="004F0904" w:rsidRPr="0038008B">
        <w:rPr>
          <w:caps w:val="0"/>
          <w:color w:val="808080"/>
          <w:sz w:val="20"/>
        </w:rPr>
        <w:t>)</w:t>
      </w:r>
    </w:p>
    <w:p w14:paraId="3F821F49" w14:textId="77777777" w:rsidR="001A2C90" w:rsidRPr="0038008B" w:rsidRDefault="0038008B" w:rsidP="0038008B">
      <w:pPr>
        <w:pStyle w:val="AARSEAuthorsandaffliations"/>
        <w:jc w:val="left"/>
        <w:rPr>
          <w:caps w:val="0"/>
          <w:sz w:val="18"/>
          <w:szCs w:val="18"/>
        </w:rPr>
      </w:pPr>
      <w:r w:rsidRPr="0038008B">
        <w:rPr>
          <w:caps w:val="0"/>
          <w:sz w:val="18"/>
          <w:szCs w:val="18"/>
          <w:vertAlign w:val="superscript"/>
        </w:rPr>
        <w:t>1</w:t>
      </w:r>
      <w:r w:rsidR="00907595" w:rsidRPr="0038008B">
        <w:rPr>
          <w:caps w:val="0"/>
          <w:sz w:val="18"/>
          <w:szCs w:val="18"/>
          <w:vertAlign w:val="superscript"/>
        </w:rPr>
        <w:t xml:space="preserve"> </w:t>
      </w:r>
      <w:r>
        <w:rPr>
          <w:caps w:val="0"/>
          <w:sz w:val="18"/>
          <w:szCs w:val="18"/>
        </w:rPr>
        <w:t xml:space="preserve">University of </w:t>
      </w:r>
      <w:r w:rsidR="00AD7D81">
        <w:rPr>
          <w:caps w:val="0"/>
          <w:sz w:val="18"/>
          <w:szCs w:val="18"/>
        </w:rPr>
        <w:t>xxx</w:t>
      </w:r>
      <w:r>
        <w:rPr>
          <w:caps w:val="0"/>
          <w:sz w:val="18"/>
          <w:szCs w:val="18"/>
        </w:rPr>
        <w:t xml:space="preserve">, Department of </w:t>
      </w:r>
      <w:r w:rsidR="00AD7D81">
        <w:rPr>
          <w:caps w:val="0"/>
          <w:sz w:val="18"/>
          <w:szCs w:val="18"/>
        </w:rPr>
        <w:t>xxx</w:t>
      </w:r>
      <w:r>
        <w:rPr>
          <w:caps w:val="0"/>
          <w:sz w:val="18"/>
          <w:szCs w:val="18"/>
        </w:rPr>
        <w:t xml:space="preserve">, </w:t>
      </w:r>
      <w:r w:rsidR="00AD7D81">
        <w:rPr>
          <w:caps w:val="0"/>
          <w:sz w:val="18"/>
          <w:szCs w:val="18"/>
        </w:rPr>
        <w:t>Belgium</w:t>
      </w:r>
      <w:r w:rsidR="00953777" w:rsidRPr="0038008B">
        <w:rPr>
          <w:caps w:val="0"/>
          <w:sz w:val="18"/>
          <w:szCs w:val="18"/>
        </w:rPr>
        <w:t xml:space="preserve"> </w:t>
      </w:r>
      <w:r w:rsidR="00907595" w:rsidRPr="0038008B">
        <w:rPr>
          <w:caps w:val="0"/>
          <w:sz w:val="18"/>
          <w:szCs w:val="18"/>
        </w:rPr>
        <w:br/>
      </w:r>
      <w:r w:rsidRPr="0038008B">
        <w:rPr>
          <w:caps w:val="0"/>
          <w:sz w:val="18"/>
          <w:szCs w:val="18"/>
          <w:vertAlign w:val="superscript"/>
        </w:rPr>
        <w:t>2</w:t>
      </w:r>
      <w:r w:rsidR="00907595" w:rsidRPr="0038008B">
        <w:rPr>
          <w:caps w:val="0"/>
          <w:sz w:val="18"/>
          <w:szCs w:val="18"/>
        </w:rPr>
        <w:t xml:space="preserve">University of </w:t>
      </w:r>
      <w:r w:rsidR="0045134D">
        <w:rPr>
          <w:caps w:val="0"/>
          <w:sz w:val="18"/>
          <w:szCs w:val="18"/>
        </w:rPr>
        <w:t>XXXXXX</w:t>
      </w:r>
      <w:r w:rsidR="00907595" w:rsidRPr="0038008B">
        <w:rPr>
          <w:caps w:val="0"/>
          <w:sz w:val="18"/>
          <w:szCs w:val="18"/>
        </w:rPr>
        <w:t xml:space="preserve">, </w:t>
      </w:r>
      <w:r w:rsidR="0045134D">
        <w:rPr>
          <w:caps w:val="0"/>
          <w:sz w:val="18"/>
          <w:szCs w:val="18"/>
        </w:rPr>
        <w:t>Country</w:t>
      </w:r>
      <w:r w:rsidR="00907595" w:rsidRPr="0038008B">
        <w:rPr>
          <w:caps w:val="0"/>
          <w:sz w:val="18"/>
          <w:szCs w:val="18"/>
        </w:rPr>
        <w:br/>
      </w:r>
      <w:r w:rsidRPr="0038008B">
        <w:rPr>
          <w:caps w:val="0"/>
          <w:sz w:val="18"/>
          <w:szCs w:val="18"/>
          <w:vertAlign w:val="superscript"/>
        </w:rPr>
        <w:t>3</w:t>
      </w:r>
      <w:r w:rsidR="00907595" w:rsidRPr="0038008B">
        <w:rPr>
          <w:caps w:val="0"/>
          <w:sz w:val="18"/>
          <w:szCs w:val="18"/>
          <w:vertAlign w:val="superscript"/>
        </w:rPr>
        <w:t xml:space="preserve"> </w:t>
      </w:r>
      <w:r w:rsidR="0045134D" w:rsidRPr="0038008B">
        <w:rPr>
          <w:caps w:val="0"/>
          <w:sz w:val="18"/>
          <w:szCs w:val="18"/>
        </w:rPr>
        <w:t xml:space="preserve">University of </w:t>
      </w:r>
      <w:r w:rsidR="0045134D">
        <w:rPr>
          <w:caps w:val="0"/>
          <w:sz w:val="18"/>
          <w:szCs w:val="18"/>
        </w:rPr>
        <w:t>XXXXXX</w:t>
      </w:r>
      <w:r w:rsidR="0045134D" w:rsidRPr="0038008B">
        <w:rPr>
          <w:caps w:val="0"/>
          <w:sz w:val="18"/>
          <w:szCs w:val="18"/>
        </w:rPr>
        <w:t xml:space="preserve">, </w:t>
      </w:r>
      <w:r w:rsidR="0045134D">
        <w:rPr>
          <w:caps w:val="0"/>
          <w:sz w:val="18"/>
          <w:szCs w:val="18"/>
        </w:rPr>
        <w:t>Country</w:t>
      </w:r>
      <w:r w:rsidR="00907595" w:rsidRPr="0038008B">
        <w:rPr>
          <w:iCs/>
          <w:caps w:val="0"/>
          <w:color w:val="0080FF"/>
          <w:sz w:val="18"/>
          <w:szCs w:val="18"/>
          <w:lang w:eastAsia="en-GB"/>
        </w:rPr>
        <w:br/>
      </w:r>
      <w:r w:rsidRPr="0038008B">
        <w:rPr>
          <w:caps w:val="0"/>
          <w:sz w:val="18"/>
          <w:szCs w:val="18"/>
          <w:vertAlign w:val="superscript"/>
        </w:rPr>
        <w:t>4</w:t>
      </w:r>
      <w:r w:rsidR="00360A2E" w:rsidRPr="0038008B">
        <w:rPr>
          <w:caps w:val="0"/>
          <w:sz w:val="18"/>
          <w:szCs w:val="18"/>
          <w:vertAlign w:val="superscript"/>
        </w:rPr>
        <w:t xml:space="preserve"> </w:t>
      </w:r>
      <w:r w:rsidR="0045134D" w:rsidRPr="0038008B">
        <w:rPr>
          <w:caps w:val="0"/>
          <w:sz w:val="18"/>
          <w:szCs w:val="18"/>
        </w:rPr>
        <w:t xml:space="preserve">University of </w:t>
      </w:r>
      <w:r w:rsidR="0045134D">
        <w:rPr>
          <w:caps w:val="0"/>
          <w:sz w:val="18"/>
          <w:szCs w:val="18"/>
        </w:rPr>
        <w:t>XXXXXX</w:t>
      </w:r>
      <w:r w:rsidR="0045134D" w:rsidRPr="0038008B">
        <w:rPr>
          <w:caps w:val="0"/>
          <w:sz w:val="18"/>
          <w:szCs w:val="18"/>
        </w:rPr>
        <w:t xml:space="preserve">, </w:t>
      </w:r>
      <w:r w:rsidR="0045134D">
        <w:rPr>
          <w:caps w:val="0"/>
          <w:sz w:val="18"/>
          <w:szCs w:val="18"/>
        </w:rPr>
        <w:t>Country</w:t>
      </w:r>
      <w:r w:rsidR="004F5E43" w:rsidRPr="0038008B">
        <w:rPr>
          <w:caps w:val="0"/>
          <w:sz w:val="18"/>
          <w:szCs w:val="18"/>
        </w:rPr>
        <w:br/>
      </w:r>
    </w:p>
    <w:p w14:paraId="7DF6FD65" w14:textId="2129302A" w:rsidR="005D2BF5" w:rsidRPr="0045134D" w:rsidRDefault="0045134D" w:rsidP="008E074B">
      <w:pPr>
        <w:pStyle w:val="BodytextAARSEKEYWORDS"/>
        <w:rPr>
          <w:rFonts w:ascii="Century Gothic" w:hAnsi="Century Gothic"/>
          <w:b/>
          <w:sz w:val="20"/>
          <w:szCs w:val="20"/>
        </w:rPr>
      </w:pPr>
      <w:r w:rsidRPr="0045134D">
        <w:rPr>
          <w:rFonts w:ascii="Century Gothic" w:hAnsi="Century Gothic"/>
          <w:b/>
          <w:sz w:val="20"/>
          <w:szCs w:val="20"/>
        </w:rPr>
        <w:t>Keywords</w:t>
      </w:r>
      <w:r w:rsidR="00B0475E">
        <w:rPr>
          <w:rFonts w:ascii="Century Gothic" w:hAnsi="Century Gothic"/>
          <w:b/>
          <w:sz w:val="20"/>
          <w:szCs w:val="20"/>
        </w:rPr>
        <w:t xml:space="preserve"> (5)</w:t>
      </w:r>
      <w:r w:rsidR="001A2C90" w:rsidRPr="0045134D">
        <w:rPr>
          <w:rFonts w:ascii="Century Gothic" w:hAnsi="Century Gothic"/>
          <w:b/>
          <w:sz w:val="20"/>
          <w:szCs w:val="20"/>
        </w:rPr>
        <w:t xml:space="preserve">: </w:t>
      </w:r>
      <w:r w:rsidR="004F0904" w:rsidRPr="0045134D">
        <w:rPr>
          <w:rFonts w:ascii="Century Gothic" w:hAnsi="Century Gothic"/>
          <w:sz w:val="18"/>
          <w:szCs w:val="18"/>
        </w:rPr>
        <w:t>EARSeL</w:t>
      </w:r>
      <w:r w:rsidR="004F0904">
        <w:rPr>
          <w:rFonts w:ascii="Century Gothic" w:hAnsi="Century Gothic"/>
          <w:sz w:val="18"/>
          <w:szCs w:val="18"/>
        </w:rPr>
        <w:t xml:space="preserve"> 20</w:t>
      </w:r>
      <w:r w:rsidR="004F0904">
        <w:rPr>
          <w:rFonts w:ascii="Century Gothic" w:hAnsi="Century Gothic"/>
          <w:sz w:val="18"/>
          <w:szCs w:val="18"/>
        </w:rPr>
        <w:t>22</w:t>
      </w:r>
      <w:r w:rsidR="004F0904" w:rsidRPr="0045134D">
        <w:rPr>
          <w:rFonts w:ascii="Century Gothic" w:hAnsi="Century Gothic"/>
          <w:sz w:val="18"/>
          <w:szCs w:val="18"/>
        </w:rPr>
        <w:t xml:space="preserve">, </w:t>
      </w:r>
      <w:r w:rsidR="004F0904">
        <w:rPr>
          <w:rFonts w:ascii="Century Gothic" w:hAnsi="Century Gothic"/>
          <w:sz w:val="18"/>
          <w:szCs w:val="18"/>
        </w:rPr>
        <w:t>abstract,</w:t>
      </w:r>
      <w:r w:rsidR="004F0904" w:rsidRPr="0045134D">
        <w:rPr>
          <w:rFonts w:ascii="Century Gothic" w:hAnsi="Century Gothic"/>
          <w:sz w:val="18"/>
          <w:szCs w:val="18"/>
        </w:rPr>
        <w:t xml:space="preserve"> formatting </w:t>
      </w:r>
      <w:r w:rsidR="004F0904">
        <w:rPr>
          <w:rFonts w:ascii="Century Gothic" w:hAnsi="Century Gothic"/>
          <w:sz w:val="18"/>
          <w:szCs w:val="18"/>
        </w:rPr>
        <w:t>guidelines</w:t>
      </w:r>
    </w:p>
    <w:p w14:paraId="07640FA5" w14:textId="77777777" w:rsidR="001A2C90" w:rsidRPr="0045134D" w:rsidRDefault="00AD7D81" w:rsidP="008E074B">
      <w:pPr>
        <w:pStyle w:val="HeadingAbstractAcknowledgementsReferences"/>
        <w:rPr>
          <w:rFonts w:ascii="Century Gothic" w:hAnsi="Century Gothic"/>
          <w:caps w:val="0"/>
          <w:sz w:val="20"/>
        </w:rPr>
      </w:pPr>
      <w:r>
        <w:rPr>
          <w:rFonts w:ascii="Century Gothic" w:hAnsi="Century Gothic"/>
          <w:caps w:val="0"/>
          <w:sz w:val="20"/>
        </w:rPr>
        <w:t>The challenge</w:t>
      </w:r>
      <w:r w:rsidR="005D2BF5" w:rsidRPr="0045134D">
        <w:rPr>
          <w:rFonts w:ascii="Century Gothic" w:hAnsi="Century Gothic"/>
          <w:caps w:val="0"/>
          <w:sz w:val="20"/>
        </w:rPr>
        <w:t xml:space="preserve"> </w:t>
      </w:r>
      <w:r w:rsidR="00B0475E">
        <w:rPr>
          <w:rFonts w:ascii="Century Gothic" w:hAnsi="Century Gothic"/>
          <w:caps w:val="0"/>
          <w:color w:val="808080"/>
          <w:sz w:val="20"/>
        </w:rPr>
        <w:t>(</w:t>
      </w:r>
      <w:r>
        <w:rPr>
          <w:rFonts w:ascii="Century Gothic" w:hAnsi="Century Gothic"/>
          <w:caps w:val="0"/>
          <w:color w:val="808080"/>
          <w:sz w:val="20"/>
        </w:rPr>
        <w:t>max. 1000 characters space incl.</w:t>
      </w:r>
      <w:r w:rsidR="0045134D" w:rsidRPr="0045134D">
        <w:rPr>
          <w:rFonts w:ascii="Century Gothic" w:hAnsi="Century Gothic"/>
          <w:caps w:val="0"/>
          <w:color w:val="808080"/>
          <w:sz w:val="20"/>
        </w:rPr>
        <w:t xml:space="preserve">) </w:t>
      </w:r>
    </w:p>
    <w:p w14:paraId="24B8DB79" w14:textId="19E52B93" w:rsidR="00D311F6" w:rsidRDefault="005D2BF5" w:rsidP="00D311F6">
      <w:pPr>
        <w:pStyle w:val="BodytextAARSE"/>
        <w:ind w:firstLine="0"/>
        <w:rPr>
          <w:rFonts w:ascii="Century Gothic" w:hAnsi="Century Gothic"/>
          <w:sz w:val="18"/>
          <w:szCs w:val="18"/>
        </w:rPr>
      </w:pPr>
      <w:r w:rsidRPr="0045134D">
        <w:rPr>
          <w:rFonts w:ascii="Century Gothic" w:hAnsi="Century Gothic"/>
          <w:sz w:val="18"/>
          <w:szCs w:val="18"/>
        </w:rPr>
        <w:t xml:space="preserve">This document serves as a </w:t>
      </w:r>
      <w:r w:rsidR="006C7CE2">
        <w:rPr>
          <w:rFonts w:ascii="Century Gothic" w:hAnsi="Century Gothic"/>
          <w:sz w:val="18"/>
          <w:szCs w:val="18"/>
        </w:rPr>
        <w:t>formatting</w:t>
      </w:r>
      <w:r w:rsidRPr="0045134D">
        <w:rPr>
          <w:rFonts w:ascii="Century Gothic" w:hAnsi="Century Gothic"/>
          <w:sz w:val="18"/>
          <w:szCs w:val="18"/>
        </w:rPr>
        <w:t xml:space="preserve"> </w:t>
      </w:r>
      <w:r w:rsidR="006B6265" w:rsidRPr="0045134D">
        <w:rPr>
          <w:rFonts w:ascii="Century Gothic" w:hAnsi="Century Gothic"/>
          <w:sz w:val="18"/>
          <w:szCs w:val="18"/>
        </w:rPr>
        <w:t xml:space="preserve">template for authors </w:t>
      </w:r>
      <w:r w:rsidR="006C7CE2">
        <w:rPr>
          <w:rFonts w:ascii="Century Gothic" w:hAnsi="Century Gothic"/>
          <w:sz w:val="18"/>
          <w:szCs w:val="18"/>
        </w:rPr>
        <w:t xml:space="preserve">submitting </w:t>
      </w:r>
      <w:r w:rsidR="0045134D" w:rsidRPr="0045134D">
        <w:rPr>
          <w:rFonts w:ascii="Century Gothic" w:hAnsi="Century Gothic"/>
          <w:bCs/>
          <w:sz w:val="18"/>
          <w:szCs w:val="18"/>
        </w:rPr>
        <w:t>an</w:t>
      </w:r>
      <w:r w:rsidR="006B6265" w:rsidRPr="0045134D">
        <w:rPr>
          <w:rFonts w:ascii="Century Gothic" w:hAnsi="Century Gothic"/>
          <w:sz w:val="18"/>
          <w:szCs w:val="18"/>
        </w:rPr>
        <w:t xml:space="preserve"> abstract </w:t>
      </w:r>
      <w:r w:rsidR="00642D85" w:rsidRPr="0045134D">
        <w:rPr>
          <w:rFonts w:ascii="Century Gothic" w:hAnsi="Century Gothic"/>
          <w:sz w:val="18"/>
          <w:szCs w:val="18"/>
        </w:rPr>
        <w:t xml:space="preserve">to the </w:t>
      </w:r>
      <w:r w:rsidR="004F0904">
        <w:rPr>
          <w:rFonts w:ascii="Century Gothic" w:hAnsi="Century Gothic"/>
          <w:sz w:val="18"/>
          <w:szCs w:val="18"/>
        </w:rPr>
        <w:t>41</w:t>
      </w:r>
      <w:r w:rsidR="004F0904" w:rsidRPr="004F0904">
        <w:rPr>
          <w:rFonts w:ascii="Century Gothic" w:hAnsi="Century Gothic"/>
          <w:sz w:val="18"/>
          <w:szCs w:val="18"/>
          <w:vertAlign w:val="superscript"/>
        </w:rPr>
        <w:t>st</w:t>
      </w:r>
      <w:r w:rsidR="004F0904">
        <w:rPr>
          <w:rFonts w:ascii="Century Gothic" w:hAnsi="Century Gothic"/>
          <w:sz w:val="18"/>
          <w:szCs w:val="18"/>
        </w:rPr>
        <w:t xml:space="preserve"> </w:t>
      </w:r>
      <w:r w:rsidR="0045134D">
        <w:rPr>
          <w:rFonts w:ascii="Century Gothic" w:hAnsi="Century Gothic"/>
          <w:sz w:val="18"/>
          <w:szCs w:val="18"/>
        </w:rPr>
        <w:t xml:space="preserve">EARSeL </w:t>
      </w:r>
      <w:r w:rsidR="004F0904">
        <w:rPr>
          <w:rFonts w:ascii="Century Gothic" w:hAnsi="Century Gothic"/>
          <w:sz w:val="18"/>
          <w:szCs w:val="18"/>
        </w:rPr>
        <w:t>Symposium.</w:t>
      </w:r>
      <w:r w:rsidR="00642D85" w:rsidRPr="0045134D">
        <w:rPr>
          <w:rFonts w:ascii="Century Gothic" w:hAnsi="Century Gothic"/>
          <w:sz w:val="18"/>
          <w:szCs w:val="18"/>
        </w:rPr>
        <w:t xml:space="preserve"> It contains all the necessary style elements for you to prepare the abstract in the preferred format. This </w:t>
      </w:r>
      <w:r w:rsidR="00706CBD" w:rsidRPr="0045134D">
        <w:rPr>
          <w:rFonts w:ascii="Century Gothic" w:hAnsi="Century Gothic"/>
          <w:sz w:val="18"/>
          <w:szCs w:val="18"/>
        </w:rPr>
        <w:t>abstract will</w:t>
      </w:r>
      <w:r w:rsidR="00642D85" w:rsidRPr="0045134D">
        <w:rPr>
          <w:rFonts w:ascii="Century Gothic" w:hAnsi="Century Gothic"/>
          <w:sz w:val="18"/>
          <w:szCs w:val="18"/>
        </w:rPr>
        <w:t xml:space="preserve"> be used to assist the </w:t>
      </w:r>
      <w:r w:rsidR="00642D85" w:rsidRPr="0045134D">
        <w:rPr>
          <w:rFonts w:ascii="Century Gothic" w:hAnsi="Century Gothic"/>
          <w:noProof/>
          <w:sz w:val="18"/>
          <w:szCs w:val="18"/>
        </w:rPr>
        <w:t>organi</w:t>
      </w:r>
      <w:r w:rsidR="00137F1A" w:rsidRPr="0045134D">
        <w:rPr>
          <w:rFonts w:ascii="Century Gothic" w:hAnsi="Century Gothic"/>
          <w:noProof/>
          <w:sz w:val="18"/>
          <w:szCs w:val="18"/>
        </w:rPr>
        <w:t>z</w:t>
      </w:r>
      <w:r w:rsidR="00642D85" w:rsidRPr="0045134D">
        <w:rPr>
          <w:rFonts w:ascii="Century Gothic" w:hAnsi="Century Gothic"/>
          <w:noProof/>
          <w:sz w:val="18"/>
          <w:szCs w:val="18"/>
        </w:rPr>
        <w:t>ers</w:t>
      </w:r>
      <w:r w:rsidR="00642D85" w:rsidRPr="0045134D">
        <w:rPr>
          <w:rFonts w:ascii="Century Gothic" w:hAnsi="Century Gothic"/>
          <w:sz w:val="18"/>
          <w:szCs w:val="18"/>
        </w:rPr>
        <w:t xml:space="preserve"> in selecting papers for presentation</w:t>
      </w:r>
      <w:r w:rsidR="00FC61B4">
        <w:rPr>
          <w:rFonts w:ascii="Century Gothic" w:hAnsi="Century Gothic"/>
          <w:sz w:val="18"/>
          <w:szCs w:val="18"/>
        </w:rPr>
        <w:t xml:space="preserve"> and posters</w:t>
      </w:r>
      <w:r w:rsidR="00642D85" w:rsidRPr="0045134D">
        <w:rPr>
          <w:rFonts w:ascii="Century Gothic" w:hAnsi="Century Gothic"/>
          <w:sz w:val="18"/>
          <w:szCs w:val="18"/>
        </w:rPr>
        <w:t xml:space="preserve"> and in designing the programme. The abstract should </w:t>
      </w:r>
      <w:r w:rsidR="0045134D">
        <w:rPr>
          <w:rFonts w:ascii="Century Gothic" w:hAnsi="Century Gothic"/>
          <w:sz w:val="18"/>
          <w:szCs w:val="18"/>
        </w:rPr>
        <w:t xml:space="preserve">contain </w:t>
      </w:r>
      <w:r w:rsidR="004F0904" w:rsidRPr="004F0904">
        <w:rPr>
          <w:rFonts w:ascii="Century Gothic" w:hAnsi="Century Gothic"/>
          <w:b/>
          <w:bCs/>
          <w:sz w:val="18"/>
          <w:szCs w:val="18"/>
        </w:rPr>
        <w:t>4500 – 5000 characters</w:t>
      </w:r>
      <w:r w:rsidR="004F0904">
        <w:rPr>
          <w:rFonts w:ascii="Century Gothic" w:hAnsi="Century Gothic"/>
          <w:sz w:val="18"/>
          <w:szCs w:val="18"/>
        </w:rPr>
        <w:t xml:space="preserve"> and </w:t>
      </w:r>
      <w:r w:rsidR="00FC61B4">
        <w:rPr>
          <w:rFonts w:ascii="Century Gothic" w:hAnsi="Century Gothic"/>
          <w:sz w:val="18"/>
          <w:szCs w:val="18"/>
        </w:rPr>
        <w:t xml:space="preserve">four sections: </w:t>
      </w:r>
      <w:r w:rsidR="00FC61B4" w:rsidRPr="00FC61B4">
        <w:rPr>
          <w:rFonts w:ascii="Century Gothic" w:hAnsi="Century Gothic"/>
          <w:sz w:val="18"/>
          <w:szCs w:val="18"/>
        </w:rPr>
        <w:t>The challenge (max. 1000 characters space incl.)</w:t>
      </w:r>
      <w:r w:rsidR="00FC61B4">
        <w:rPr>
          <w:rFonts w:ascii="Century Gothic" w:hAnsi="Century Gothic"/>
          <w:sz w:val="18"/>
          <w:szCs w:val="18"/>
        </w:rPr>
        <w:t xml:space="preserve">, </w:t>
      </w:r>
      <w:r w:rsidR="00FC61B4" w:rsidRPr="00FC61B4">
        <w:rPr>
          <w:rFonts w:ascii="Century Gothic" w:hAnsi="Century Gothic"/>
          <w:sz w:val="18"/>
          <w:szCs w:val="18"/>
        </w:rPr>
        <w:t>Methodology (max. 1500 characters space incl.)</w:t>
      </w:r>
      <w:r w:rsidR="00FC61B4">
        <w:rPr>
          <w:rFonts w:ascii="Century Gothic" w:hAnsi="Century Gothic"/>
          <w:sz w:val="18"/>
          <w:szCs w:val="18"/>
        </w:rPr>
        <w:t xml:space="preserve">, </w:t>
      </w:r>
      <w:r w:rsidR="00FC61B4" w:rsidRPr="00FC61B4">
        <w:rPr>
          <w:rFonts w:ascii="Century Gothic" w:hAnsi="Century Gothic"/>
          <w:sz w:val="18"/>
          <w:szCs w:val="18"/>
        </w:rPr>
        <w:t>Results (max. 1500 characters space incl.)</w:t>
      </w:r>
      <w:r w:rsidR="00FC61B4">
        <w:rPr>
          <w:rFonts w:ascii="Century Gothic" w:hAnsi="Century Gothic"/>
          <w:sz w:val="18"/>
          <w:szCs w:val="18"/>
        </w:rPr>
        <w:t xml:space="preserve"> and </w:t>
      </w:r>
      <w:r w:rsidR="00FC61B4" w:rsidRPr="00FC61B4">
        <w:rPr>
          <w:rFonts w:ascii="Century Gothic" w:hAnsi="Century Gothic"/>
          <w:sz w:val="18"/>
          <w:szCs w:val="18"/>
        </w:rPr>
        <w:t>Outlook for the future (max. 1000 characters space incl.)</w:t>
      </w:r>
      <w:r w:rsidR="00FC61B4">
        <w:rPr>
          <w:rFonts w:ascii="Century Gothic" w:hAnsi="Century Gothic"/>
          <w:sz w:val="18"/>
          <w:szCs w:val="18"/>
        </w:rPr>
        <w:t>. It</w:t>
      </w:r>
      <w:r w:rsidR="00642D85" w:rsidRPr="0045134D">
        <w:rPr>
          <w:rFonts w:ascii="Century Gothic" w:hAnsi="Century Gothic"/>
          <w:sz w:val="18"/>
          <w:szCs w:val="18"/>
        </w:rPr>
        <w:t xml:space="preserve"> does</w:t>
      </w:r>
      <w:r w:rsidR="004E1D74" w:rsidRPr="0045134D">
        <w:rPr>
          <w:rFonts w:ascii="Century Gothic" w:hAnsi="Century Gothic"/>
          <w:sz w:val="18"/>
          <w:szCs w:val="18"/>
        </w:rPr>
        <w:t xml:space="preserve"> </w:t>
      </w:r>
      <w:r w:rsidR="00642D85" w:rsidRPr="0045134D">
        <w:rPr>
          <w:rFonts w:ascii="Century Gothic" w:hAnsi="Century Gothic"/>
          <w:sz w:val="18"/>
          <w:szCs w:val="18"/>
        </w:rPr>
        <w:t xml:space="preserve">not normally </w:t>
      </w:r>
      <w:r w:rsidR="00942407" w:rsidRPr="0045134D">
        <w:rPr>
          <w:rFonts w:ascii="Century Gothic" w:hAnsi="Century Gothic"/>
          <w:sz w:val="18"/>
          <w:szCs w:val="18"/>
        </w:rPr>
        <w:t>contain</w:t>
      </w:r>
      <w:r w:rsidR="00642D85" w:rsidRPr="0045134D">
        <w:rPr>
          <w:rFonts w:ascii="Century Gothic" w:hAnsi="Century Gothic"/>
          <w:sz w:val="18"/>
          <w:szCs w:val="18"/>
        </w:rPr>
        <w:t xml:space="preserve"> references. </w:t>
      </w:r>
      <w:r w:rsidR="00D311F6" w:rsidRPr="004A1C59">
        <w:rPr>
          <w:rFonts w:ascii="Century Gothic" w:hAnsi="Century Gothic"/>
          <w:sz w:val="18"/>
          <w:szCs w:val="18"/>
        </w:rPr>
        <w:t>One figure shall be provided at the end of the text</w:t>
      </w:r>
      <w:r w:rsidR="004F0904">
        <w:rPr>
          <w:rFonts w:ascii="Century Gothic" w:hAnsi="Century Gothic"/>
          <w:sz w:val="18"/>
          <w:szCs w:val="18"/>
        </w:rPr>
        <w:t>. A</w:t>
      </w:r>
      <w:r w:rsidR="00D311F6" w:rsidRPr="004A1C59">
        <w:rPr>
          <w:rFonts w:ascii="Century Gothic" w:hAnsi="Century Gothic"/>
          <w:sz w:val="18"/>
          <w:szCs w:val="18"/>
        </w:rPr>
        <w:t xml:space="preserve">s in </w:t>
      </w:r>
      <w:r w:rsidR="000C55EE">
        <w:rPr>
          <w:rFonts w:ascii="Century Gothic" w:hAnsi="Century Gothic"/>
          <w:sz w:val="18"/>
          <w:szCs w:val="18"/>
        </w:rPr>
        <w:t xml:space="preserve">the </w:t>
      </w:r>
      <w:r w:rsidR="009B41D0">
        <w:rPr>
          <w:rFonts w:ascii="Century Gothic" w:hAnsi="Century Gothic"/>
          <w:sz w:val="18"/>
          <w:szCs w:val="18"/>
        </w:rPr>
        <w:t>example below</w:t>
      </w:r>
      <w:r w:rsidR="00D311F6" w:rsidRPr="004A1C59">
        <w:rPr>
          <w:rFonts w:ascii="Century Gothic" w:hAnsi="Century Gothic"/>
          <w:sz w:val="18"/>
          <w:szCs w:val="18"/>
        </w:rPr>
        <w:t xml:space="preserve">, </w:t>
      </w:r>
      <w:r w:rsidR="009B41D0">
        <w:rPr>
          <w:rFonts w:ascii="Century Gothic" w:hAnsi="Century Gothic"/>
          <w:sz w:val="18"/>
          <w:szCs w:val="18"/>
        </w:rPr>
        <w:t>the Figure</w:t>
      </w:r>
      <w:r w:rsidR="00D311F6" w:rsidRPr="004A1C59">
        <w:rPr>
          <w:rFonts w:ascii="Century Gothic" w:hAnsi="Century Gothic"/>
          <w:sz w:val="18"/>
          <w:szCs w:val="18"/>
        </w:rPr>
        <w:t xml:space="preserve"> should be </w:t>
      </w:r>
      <w:r w:rsidR="004F0904" w:rsidRPr="004A1C59">
        <w:rPr>
          <w:rFonts w:ascii="Century Gothic" w:hAnsi="Century Gothic"/>
          <w:sz w:val="18"/>
          <w:szCs w:val="18"/>
        </w:rPr>
        <w:t>centred</w:t>
      </w:r>
      <w:r w:rsidR="00D311F6" w:rsidRPr="004A1C59">
        <w:rPr>
          <w:rFonts w:ascii="Century Gothic" w:hAnsi="Century Gothic"/>
          <w:sz w:val="18"/>
          <w:szCs w:val="18"/>
        </w:rPr>
        <w:t xml:space="preserve"> and occupy the whole space without any text on the right and left-hand sides. Graphics should have an adequate resolution (min 300 dpi.). The document itself is set out using the layout and styles for the abstract. Your abstract should be save</w:t>
      </w:r>
      <w:r w:rsidR="00D311F6">
        <w:rPr>
          <w:rFonts w:ascii="Century Gothic" w:hAnsi="Century Gothic"/>
          <w:sz w:val="18"/>
          <w:szCs w:val="18"/>
        </w:rPr>
        <w:t xml:space="preserve">d in a file named as follows:  </w:t>
      </w:r>
      <w:r w:rsidR="00D311F6" w:rsidRPr="004A1C59">
        <w:rPr>
          <w:rFonts w:ascii="Century Gothic" w:hAnsi="Century Gothic"/>
          <w:sz w:val="18"/>
          <w:szCs w:val="18"/>
        </w:rPr>
        <w:t>“</w:t>
      </w:r>
      <w:r w:rsidR="00B0475E">
        <w:rPr>
          <w:rFonts w:ascii="Century Gothic" w:hAnsi="Century Gothic"/>
          <w:sz w:val="18"/>
          <w:szCs w:val="18"/>
        </w:rPr>
        <w:t>ID</w:t>
      </w:r>
      <w:r w:rsidR="00D311F6" w:rsidRPr="004A1C59">
        <w:rPr>
          <w:rFonts w:ascii="Century Gothic" w:hAnsi="Century Gothic"/>
          <w:sz w:val="18"/>
          <w:szCs w:val="18"/>
        </w:rPr>
        <w:t>_EARSeL</w:t>
      </w:r>
      <w:r w:rsidR="00565D76">
        <w:rPr>
          <w:rFonts w:ascii="Century Gothic" w:hAnsi="Century Gothic"/>
          <w:sz w:val="18"/>
          <w:szCs w:val="18"/>
        </w:rPr>
        <w:t>_</w:t>
      </w:r>
      <w:r w:rsidR="004F0904">
        <w:rPr>
          <w:rFonts w:ascii="Century Gothic" w:hAnsi="Century Gothic"/>
          <w:sz w:val="18"/>
          <w:szCs w:val="18"/>
        </w:rPr>
        <w:t>Cyprus2022</w:t>
      </w:r>
      <w:r w:rsidR="00565D76">
        <w:rPr>
          <w:rFonts w:ascii="Century Gothic" w:hAnsi="Century Gothic"/>
          <w:sz w:val="18"/>
          <w:szCs w:val="18"/>
        </w:rPr>
        <w:t xml:space="preserve">.docx”.  </w:t>
      </w:r>
      <w:r w:rsidR="00B0475E">
        <w:rPr>
          <w:rFonts w:ascii="Century Gothic" w:hAnsi="Century Gothic"/>
          <w:sz w:val="18"/>
          <w:szCs w:val="18"/>
        </w:rPr>
        <w:t>The ID of your presentation is given on Conf</w:t>
      </w:r>
      <w:r w:rsidR="004F0904">
        <w:rPr>
          <w:rFonts w:ascii="Century Gothic" w:hAnsi="Century Gothic"/>
          <w:sz w:val="18"/>
          <w:szCs w:val="18"/>
        </w:rPr>
        <w:t>T</w:t>
      </w:r>
      <w:r w:rsidR="00B0475E">
        <w:rPr>
          <w:rFonts w:ascii="Century Gothic" w:hAnsi="Century Gothic"/>
          <w:sz w:val="18"/>
          <w:szCs w:val="18"/>
        </w:rPr>
        <w:t xml:space="preserve">ool. </w:t>
      </w:r>
      <w:r w:rsidR="00565D76">
        <w:rPr>
          <w:rFonts w:ascii="Century Gothic" w:hAnsi="Century Gothic"/>
          <w:sz w:val="18"/>
          <w:szCs w:val="18"/>
        </w:rPr>
        <w:t>The document</w:t>
      </w:r>
      <w:r w:rsidR="00D311F6" w:rsidRPr="004A1C59">
        <w:rPr>
          <w:rFonts w:ascii="Century Gothic" w:hAnsi="Century Gothic"/>
          <w:sz w:val="18"/>
          <w:szCs w:val="18"/>
        </w:rPr>
        <w:t xml:space="preserve"> is required to be uploaded in the Conference tool to be considered for review. </w:t>
      </w:r>
    </w:p>
    <w:p w14:paraId="62C88314" w14:textId="77777777" w:rsidR="00FC61B4" w:rsidRPr="00FC61B4" w:rsidRDefault="00FC61B4" w:rsidP="00565D76">
      <w:pPr>
        <w:spacing w:before="360" w:after="240"/>
        <w:rPr>
          <w:rFonts w:ascii="Century Gothic" w:hAnsi="Century Gothic"/>
          <w:b/>
          <w:bCs/>
          <w:color w:val="808080"/>
          <w:sz w:val="20"/>
          <w:szCs w:val="20"/>
        </w:rPr>
      </w:pPr>
      <w:r w:rsidRPr="00E66C8D">
        <w:rPr>
          <w:b/>
        </w:rPr>
        <w:t>Meth</w:t>
      </w:r>
      <w:r w:rsidR="00565D76">
        <w:rPr>
          <w:b/>
        </w:rPr>
        <w:t>o</w:t>
      </w:r>
      <w:r w:rsidRPr="00E66C8D">
        <w:rPr>
          <w:b/>
        </w:rPr>
        <w:t>dology</w:t>
      </w:r>
      <w:r w:rsidRPr="0045134D">
        <w:rPr>
          <w:rFonts w:ascii="Century Gothic" w:hAnsi="Century Gothic"/>
          <w:caps/>
          <w:sz w:val="20"/>
        </w:rPr>
        <w:t xml:space="preserve"> </w:t>
      </w:r>
      <w:r w:rsidRPr="00FC61B4">
        <w:rPr>
          <w:rFonts w:ascii="Century Gothic" w:hAnsi="Century Gothic"/>
          <w:b/>
          <w:bCs/>
          <w:color w:val="808080"/>
          <w:sz w:val="20"/>
          <w:szCs w:val="20"/>
        </w:rPr>
        <w:t>(max. 1</w:t>
      </w:r>
      <w:r w:rsidR="004A1C59">
        <w:rPr>
          <w:rFonts w:ascii="Century Gothic" w:hAnsi="Century Gothic"/>
          <w:b/>
          <w:bCs/>
          <w:color w:val="808080"/>
          <w:sz w:val="20"/>
          <w:szCs w:val="20"/>
        </w:rPr>
        <w:t>5</w:t>
      </w:r>
      <w:r w:rsidRPr="00FC61B4">
        <w:rPr>
          <w:rFonts w:ascii="Century Gothic" w:hAnsi="Century Gothic"/>
          <w:b/>
          <w:bCs/>
          <w:color w:val="808080"/>
          <w:sz w:val="20"/>
          <w:szCs w:val="20"/>
        </w:rPr>
        <w:t>00 characters space incl.)</w:t>
      </w:r>
    </w:p>
    <w:p w14:paraId="4159731A" w14:textId="77777777" w:rsidR="00D311F6" w:rsidRDefault="00D311F6" w:rsidP="00D311F6">
      <w:pPr>
        <w:pStyle w:val="BodytextAARSE"/>
        <w:ind w:firstLine="0"/>
        <w:rPr>
          <w:rFonts w:ascii="Century Gothic" w:hAnsi="Century Gothic"/>
          <w:color w:val="808080"/>
          <w:sz w:val="18"/>
          <w:szCs w:val="18"/>
        </w:rPr>
      </w:pPr>
      <w:r>
        <w:rPr>
          <w:rFonts w:ascii="Century Gothic" w:hAnsi="Century Gothic"/>
          <w:sz w:val="18"/>
          <w:szCs w:val="18"/>
        </w:rPr>
        <w:t xml:space="preserve">Fill in content. </w:t>
      </w:r>
    </w:p>
    <w:p w14:paraId="1FA1884F" w14:textId="77777777" w:rsidR="00FC61B4" w:rsidRPr="00FC61B4" w:rsidRDefault="00FC61B4" w:rsidP="00565D76">
      <w:pPr>
        <w:spacing w:before="360" w:after="240"/>
        <w:rPr>
          <w:rFonts w:ascii="Century Gothic" w:hAnsi="Century Gothic"/>
          <w:b/>
          <w:bCs/>
          <w:color w:val="808080"/>
          <w:sz w:val="20"/>
          <w:szCs w:val="20"/>
        </w:rPr>
      </w:pPr>
      <w:r>
        <w:rPr>
          <w:b/>
        </w:rPr>
        <w:t>Re</w:t>
      </w:r>
      <w:r w:rsidR="00565D76">
        <w:rPr>
          <w:b/>
        </w:rPr>
        <w:t>s</w:t>
      </w:r>
      <w:r>
        <w:rPr>
          <w:b/>
        </w:rPr>
        <w:t>ults</w:t>
      </w:r>
      <w:r w:rsidRPr="0045134D">
        <w:rPr>
          <w:rFonts w:ascii="Century Gothic" w:hAnsi="Century Gothic"/>
          <w:caps/>
          <w:sz w:val="20"/>
        </w:rPr>
        <w:t xml:space="preserve"> </w:t>
      </w:r>
      <w:r w:rsidRPr="00FC61B4">
        <w:rPr>
          <w:rFonts w:ascii="Century Gothic" w:hAnsi="Century Gothic"/>
          <w:b/>
          <w:bCs/>
          <w:color w:val="808080"/>
          <w:sz w:val="20"/>
          <w:szCs w:val="20"/>
        </w:rPr>
        <w:t>(</w:t>
      </w:r>
      <w:r w:rsidR="00B0475E">
        <w:rPr>
          <w:rFonts w:ascii="Century Gothic" w:hAnsi="Century Gothic"/>
          <w:b/>
          <w:bCs/>
          <w:color w:val="808080"/>
          <w:sz w:val="20"/>
          <w:szCs w:val="20"/>
        </w:rPr>
        <w:t xml:space="preserve">max. </w:t>
      </w:r>
      <w:r w:rsidRPr="00FC61B4">
        <w:rPr>
          <w:rFonts w:ascii="Century Gothic" w:hAnsi="Century Gothic"/>
          <w:b/>
          <w:bCs/>
          <w:color w:val="808080"/>
          <w:sz w:val="20"/>
          <w:szCs w:val="20"/>
        </w:rPr>
        <w:t>1</w:t>
      </w:r>
      <w:r w:rsidR="004A1C59">
        <w:rPr>
          <w:rFonts w:ascii="Century Gothic" w:hAnsi="Century Gothic"/>
          <w:b/>
          <w:bCs/>
          <w:color w:val="808080"/>
          <w:sz w:val="20"/>
          <w:szCs w:val="20"/>
        </w:rPr>
        <w:t>5</w:t>
      </w:r>
      <w:r w:rsidRPr="00FC61B4">
        <w:rPr>
          <w:rFonts w:ascii="Century Gothic" w:hAnsi="Century Gothic"/>
          <w:b/>
          <w:bCs/>
          <w:color w:val="808080"/>
          <w:sz w:val="20"/>
          <w:szCs w:val="20"/>
        </w:rPr>
        <w:t>00 characters space incl.)</w:t>
      </w:r>
    </w:p>
    <w:p w14:paraId="12F70CB4" w14:textId="77777777" w:rsidR="00FC61B4" w:rsidRDefault="004A1C59" w:rsidP="0045134D">
      <w:pPr>
        <w:pStyle w:val="BodytextAARSE"/>
        <w:ind w:firstLine="0"/>
        <w:rPr>
          <w:rFonts w:ascii="Century Gothic" w:hAnsi="Century Gothic"/>
          <w:color w:val="808080"/>
          <w:sz w:val="18"/>
          <w:szCs w:val="18"/>
        </w:rPr>
      </w:pPr>
      <w:r>
        <w:rPr>
          <w:rFonts w:ascii="Century Gothic" w:hAnsi="Century Gothic"/>
          <w:sz w:val="18"/>
          <w:szCs w:val="18"/>
        </w:rPr>
        <w:t xml:space="preserve">Fill in content. </w:t>
      </w:r>
    </w:p>
    <w:p w14:paraId="2AAF0C3D" w14:textId="77777777" w:rsidR="00FC61B4" w:rsidRDefault="00FC61B4" w:rsidP="00565D76">
      <w:pPr>
        <w:spacing w:before="360" w:after="240"/>
        <w:rPr>
          <w:rFonts w:ascii="Century Gothic" w:hAnsi="Century Gothic"/>
          <w:sz w:val="18"/>
          <w:szCs w:val="18"/>
        </w:rPr>
      </w:pPr>
      <w:r>
        <w:rPr>
          <w:b/>
        </w:rPr>
        <w:t>Outlook for the future</w:t>
      </w:r>
      <w:r w:rsidRPr="0045134D">
        <w:rPr>
          <w:rFonts w:ascii="Century Gothic" w:hAnsi="Century Gothic"/>
          <w:caps/>
          <w:sz w:val="20"/>
        </w:rPr>
        <w:t xml:space="preserve"> </w:t>
      </w:r>
      <w:r w:rsidRPr="00FC61B4">
        <w:rPr>
          <w:rFonts w:ascii="Century Gothic" w:hAnsi="Century Gothic"/>
          <w:b/>
          <w:bCs/>
          <w:color w:val="808080"/>
          <w:sz w:val="20"/>
          <w:szCs w:val="20"/>
        </w:rPr>
        <w:t>(max. 1000 characters space incl.)</w:t>
      </w:r>
    </w:p>
    <w:p w14:paraId="18755881" w14:textId="77777777" w:rsidR="00565D76" w:rsidRDefault="004A1C59" w:rsidP="00D311F6">
      <w:pPr>
        <w:pStyle w:val="BodytextAARSE"/>
        <w:ind w:firstLine="0"/>
        <w:rPr>
          <w:rFonts w:ascii="Century Gothic" w:hAnsi="Century Gothic"/>
          <w:color w:val="808080"/>
          <w:sz w:val="18"/>
          <w:szCs w:val="18"/>
        </w:rPr>
      </w:pPr>
      <w:r>
        <w:rPr>
          <w:rFonts w:ascii="Century Gothic" w:hAnsi="Century Gothic"/>
          <w:sz w:val="18"/>
          <w:szCs w:val="18"/>
        </w:rPr>
        <w:t xml:space="preserve">Fill in content. </w:t>
      </w:r>
    </w:p>
    <w:p w14:paraId="68D10642" w14:textId="1E301F72" w:rsidR="006B6265" w:rsidRDefault="004F0904" w:rsidP="00D311F6">
      <w:pPr>
        <w:pStyle w:val="BodytextAARSE"/>
        <w:ind w:firstLine="0"/>
        <w:rPr>
          <w:szCs w:val="22"/>
        </w:rPr>
      </w:pPr>
      <w:r>
        <w:rPr>
          <w:noProof/>
          <w:szCs w:val="22"/>
        </w:rPr>
        <w:lastRenderedPageBreak/>
        <w:drawing>
          <wp:inline distT="0" distB="0" distL="0" distR="0" wp14:anchorId="341B0CF4" wp14:editId="02CD6F36">
            <wp:extent cx="5791200" cy="2324100"/>
            <wp:effectExtent l="0" t="0" r="0" b="0"/>
            <wp:docPr id="1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E9F110" w14:textId="77777777" w:rsidR="00942407" w:rsidRPr="0045134D" w:rsidRDefault="00942407" w:rsidP="009B2585">
      <w:pPr>
        <w:pStyle w:val="BodytextAARSE"/>
        <w:spacing w:after="0"/>
        <w:jc w:val="center"/>
        <w:rPr>
          <w:rFonts w:ascii="Century Gothic" w:hAnsi="Century Gothic"/>
          <w:bCs/>
          <w:sz w:val="16"/>
          <w:szCs w:val="16"/>
        </w:rPr>
      </w:pPr>
      <w:r w:rsidRPr="0045134D">
        <w:rPr>
          <w:rFonts w:ascii="Century Gothic" w:hAnsi="Century Gothic"/>
          <w:b/>
          <w:bCs/>
          <w:sz w:val="16"/>
          <w:szCs w:val="16"/>
        </w:rPr>
        <w:t>Figure</w:t>
      </w:r>
      <w:r w:rsidRPr="0045134D">
        <w:rPr>
          <w:rFonts w:ascii="Century Gothic" w:hAnsi="Century Gothic"/>
          <w:bCs/>
          <w:sz w:val="16"/>
          <w:szCs w:val="16"/>
        </w:rPr>
        <w:tab/>
        <w:t xml:space="preserve"> </w:t>
      </w:r>
      <w:r w:rsidR="006B6265" w:rsidRPr="0045134D">
        <w:rPr>
          <w:rFonts w:ascii="Century Gothic" w:hAnsi="Century Gothic"/>
          <w:bCs/>
          <w:sz w:val="16"/>
          <w:szCs w:val="16"/>
        </w:rPr>
        <w:t xml:space="preserve">(a) </w:t>
      </w:r>
      <w:r w:rsidR="0093757F">
        <w:rPr>
          <w:rFonts w:ascii="Century Gothic" w:hAnsi="Century Gothic"/>
          <w:bCs/>
          <w:sz w:val="16"/>
          <w:szCs w:val="16"/>
        </w:rPr>
        <w:t>example of coloured figure</w:t>
      </w:r>
      <w:r w:rsidR="006B6265" w:rsidRPr="0045134D">
        <w:rPr>
          <w:rFonts w:ascii="Century Gothic" w:hAnsi="Century Gothic"/>
          <w:bCs/>
          <w:sz w:val="16"/>
          <w:szCs w:val="16"/>
        </w:rPr>
        <w:t xml:space="preserve"> and (b) </w:t>
      </w:r>
      <w:r w:rsidR="0093757F">
        <w:rPr>
          <w:rFonts w:ascii="Century Gothic" w:hAnsi="Century Gothic"/>
          <w:bCs/>
          <w:sz w:val="16"/>
          <w:szCs w:val="16"/>
        </w:rPr>
        <w:t>example of grey-scale figure</w:t>
      </w:r>
    </w:p>
    <w:p w14:paraId="6AD1B98B" w14:textId="77777777" w:rsidR="00124AB1" w:rsidRPr="0045134D" w:rsidRDefault="00942407" w:rsidP="006B6265">
      <w:pPr>
        <w:pStyle w:val="BodytextAARSE"/>
        <w:jc w:val="center"/>
        <w:rPr>
          <w:rFonts w:ascii="Century Gothic" w:hAnsi="Century Gothic"/>
          <w:bCs/>
          <w:sz w:val="16"/>
          <w:szCs w:val="16"/>
        </w:rPr>
      </w:pPr>
      <w:r w:rsidRPr="0045134D">
        <w:rPr>
          <w:rFonts w:ascii="Century Gothic" w:hAnsi="Century Gothic"/>
          <w:color w:val="808080"/>
          <w:sz w:val="16"/>
          <w:szCs w:val="16"/>
        </w:rPr>
        <w:t>)</w:t>
      </w:r>
      <w:r w:rsidRPr="0045134D">
        <w:rPr>
          <w:rFonts w:ascii="Century Gothic" w:hAnsi="Century Gothic"/>
          <w:bCs/>
          <w:sz w:val="16"/>
          <w:szCs w:val="16"/>
        </w:rPr>
        <w:t xml:space="preserve">  </w:t>
      </w:r>
    </w:p>
    <w:p w14:paraId="0AC7F552" w14:textId="77777777" w:rsidR="00706CBD" w:rsidRPr="006259CB" w:rsidRDefault="00706CBD" w:rsidP="00A46AED">
      <w:pPr>
        <w:pStyle w:val="BodytextAARSE"/>
        <w:ind w:firstLine="0"/>
      </w:pPr>
    </w:p>
    <w:sectPr w:rsidR="00706CBD" w:rsidRPr="006259CB" w:rsidSect="00124AB1">
      <w:headerReference w:type="default" r:id="rId11"/>
      <w:footerReference w:type="default" r:id="rId12"/>
      <w:headerReference w:type="first" r:id="rId13"/>
      <w:footnotePr>
        <w:numFmt w:val="chicago"/>
      </w:footnotePr>
      <w:type w:val="continuous"/>
      <w:pgSz w:w="11907" w:h="16840" w:code="9"/>
      <w:pgMar w:top="1418" w:right="1418" w:bottom="1418" w:left="1418" w:header="680" w:footer="794" w:gutter="0"/>
      <w:pgNumType w:start="1"/>
      <w:cols w:space="341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832034" w14:textId="77777777" w:rsidR="005C55DC" w:rsidRDefault="005C55DC">
      <w:r>
        <w:separator/>
      </w:r>
    </w:p>
  </w:endnote>
  <w:endnote w:type="continuationSeparator" w:id="0">
    <w:p w14:paraId="00391247" w14:textId="77777777" w:rsidR="005C55DC" w:rsidRDefault="005C55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878BB" w14:textId="77777777" w:rsidR="00953777" w:rsidRDefault="00953777">
    <w:pPr>
      <w:pStyle w:val="Fuzeile"/>
    </w:pPr>
    <w:r>
      <w:fldChar w:fldCharType="begin"/>
    </w:r>
    <w:r>
      <w:instrText xml:space="preserve"> </w:instrText>
    </w:r>
    <w:r w:rsidR="00FC0376">
      <w:instrText>PAGE</w:instrText>
    </w:r>
    <w:r>
      <w:instrText xml:space="preserve">   \* MERGEFORMAT </w:instrText>
    </w:r>
    <w:r>
      <w:fldChar w:fldCharType="separate"/>
    </w:r>
    <w:r w:rsidR="00B0475E">
      <w:rPr>
        <w:noProof/>
      </w:rPr>
      <w:t>2</w:t>
    </w:r>
    <w:r>
      <w:rPr>
        <w:noProof/>
      </w:rPr>
      <w:fldChar w:fldCharType="end"/>
    </w:r>
    <w:r>
      <w:rPr>
        <w:noProof/>
      </w:rPr>
      <w:t xml:space="preserve"> </w:t>
    </w:r>
    <w:r w:rsidRPr="005D2BF5">
      <w:rPr>
        <w:noProof/>
        <w:color w:val="999999"/>
      </w:rPr>
      <w:t>(Style: Footer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92D9D" w14:textId="77777777" w:rsidR="005C55DC" w:rsidRDefault="005C55DC">
      <w:r>
        <w:separator/>
      </w:r>
    </w:p>
  </w:footnote>
  <w:footnote w:type="continuationSeparator" w:id="0">
    <w:p w14:paraId="52DD8032" w14:textId="77777777" w:rsidR="005C55DC" w:rsidRDefault="005C55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BFD2F3" w14:textId="77777777" w:rsidR="00953777" w:rsidRDefault="00953777">
    <w:pPr>
      <w:tabs>
        <w:tab w:val="left" w:pos="864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5D7C0" w14:textId="3C3C9060" w:rsidR="0045134D" w:rsidRPr="00AE275F" w:rsidRDefault="00773E05" w:rsidP="0045134D">
    <w:pPr>
      <w:pStyle w:val="Kopfzeile"/>
      <w:jc w:val="center"/>
      <w:rPr>
        <w:rFonts w:ascii="Century Gothic" w:hAnsi="Century Gothic"/>
        <w:color w:val="808080"/>
        <w:sz w:val="16"/>
        <w:szCs w:val="16"/>
        <w:lang w:val="en-US"/>
      </w:rPr>
    </w:pPr>
    <w:r>
      <w:rPr>
        <w:rFonts w:ascii="Century Gothic" w:hAnsi="Century Gothic"/>
        <w:sz w:val="16"/>
        <w:szCs w:val="16"/>
        <w:lang w:val="en-US"/>
      </w:rPr>
      <w:t>Template</w:t>
    </w:r>
    <w:r w:rsidR="0045134D" w:rsidRPr="0045134D">
      <w:rPr>
        <w:rFonts w:ascii="Century Gothic" w:hAnsi="Century Gothic"/>
        <w:sz w:val="16"/>
        <w:szCs w:val="16"/>
        <w:lang w:val="en-US"/>
      </w:rPr>
      <w:t xml:space="preserve"> et al</w:t>
    </w:r>
    <w:r w:rsidR="006C7CE2">
      <w:rPr>
        <w:rFonts w:ascii="Century Gothic" w:hAnsi="Century Gothic"/>
        <w:color w:val="808080"/>
        <w:sz w:val="16"/>
        <w:szCs w:val="16"/>
        <w:lang w:val="en-US"/>
      </w:rPr>
      <w:t xml:space="preserve"> (Style: H</w:t>
    </w:r>
    <w:r w:rsidR="0045134D" w:rsidRPr="00AE275F">
      <w:rPr>
        <w:rFonts w:ascii="Century Gothic" w:hAnsi="Century Gothic"/>
        <w:color w:val="808080"/>
        <w:sz w:val="16"/>
        <w:szCs w:val="16"/>
        <w:lang w:val="en-US"/>
      </w:rPr>
      <w:t>eader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4A0B18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B760549E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/>
        <w:i w:val="0"/>
        <w:sz w:val="18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/>
        <w:i w:val="0"/>
        <w:sz w:val="18"/>
        <w:u w:val="no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0" w:firstLine="0"/>
      </w:pPr>
      <w:rPr>
        <w:rFonts w:ascii="Times New Roman" w:hAnsi="Times New Roman" w:hint="default"/>
        <w:b/>
        <w:i w:val="0"/>
        <w:sz w:val="18"/>
        <w:u w:val="none"/>
      </w:rPr>
    </w:lvl>
    <w:lvl w:ilvl="3">
      <w:start w:val="1"/>
      <w:numFmt w:val="decimal"/>
      <w:pStyle w:val="berschrift4"/>
      <w:lvlText w:val="%1.%2.%3.%4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decimal"/>
      <w:pStyle w:val="berschrift5"/>
      <w:lvlText w:val="(%5)"/>
      <w:lvlJc w:val="left"/>
      <w:pPr>
        <w:tabs>
          <w:tab w:val="num" w:pos="0"/>
        </w:tabs>
        <w:ind w:left="708" w:hanging="708"/>
      </w:pPr>
    </w:lvl>
    <w:lvl w:ilvl="5">
      <w:start w:val="1"/>
      <w:numFmt w:val="lowerLetter"/>
      <w:pStyle w:val="berschrift6"/>
      <w:lvlText w:val="(%6)"/>
      <w:lvlJc w:val="left"/>
      <w:pPr>
        <w:tabs>
          <w:tab w:val="num" w:pos="0"/>
        </w:tabs>
        <w:ind w:left="1416" w:hanging="708"/>
      </w:pPr>
    </w:lvl>
    <w:lvl w:ilvl="6">
      <w:start w:val="1"/>
      <w:numFmt w:val="lowerRoman"/>
      <w:pStyle w:val="berschrift7"/>
      <w:lvlText w:val="(%7)"/>
      <w:lvlJc w:val="left"/>
      <w:pPr>
        <w:tabs>
          <w:tab w:val="num" w:pos="0"/>
        </w:tabs>
        <w:ind w:left="2124" w:hanging="708"/>
      </w:pPr>
    </w:lvl>
    <w:lvl w:ilvl="7">
      <w:start w:val="1"/>
      <w:numFmt w:val="lowerLetter"/>
      <w:pStyle w:val="berschrift8"/>
      <w:lvlText w:val="(%8)"/>
      <w:lvlJc w:val="left"/>
      <w:pPr>
        <w:tabs>
          <w:tab w:val="num" w:pos="0"/>
        </w:tabs>
        <w:ind w:left="2832" w:hanging="708"/>
      </w:pPr>
    </w:lvl>
    <w:lvl w:ilvl="8">
      <w:start w:val="1"/>
      <w:numFmt w:val="lowerRoman"/>
      <w:pStyle w:val="berschrift9"/>
      <w:lvlText w:val="(%9)"/>
      <w:lvlJc w:val="left"/>
      <w:pPr>
        <w:tabs>
          <w:tab w:val="num" w:pos="0"/>
        </w:tabs>
        <w:ind w:left="3540" w:hanging="708"/>
      </w:pPr>
    </w:lvl>
  </w:abstractNum>
  <w:abstractNum w:abstractNumId="2" w15:restartNumberingAfterBreak="0">
    <w:nsid w:val="042A7309"/>
    <w:multiLevelType w:val="hybridMultilevel"/>
    <w:tmpl w:val="72A491D4"/>
    <w:lvl w:ilvl="0" w:tplc="F13045C2">
      <w:start w:val="1"/>
      <w:numFmt w:val="decimal"/>
      <w:pStyle w:val="BodytextAARSEListnumbered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94" w:hanging="360"/>
      </w:pPr>
    </w:lvl>
    <w:lvl w:ilvl="2" w:tplc="0809001B" w:tentative="1">
      <w:start w:val="1"/>
      <w:numFmt w:val="lowerRoman"/>
      <w:lvlText w:val="%3."/>
      <w:lvlJc w:val="right"/>
      <w:pPr>
        <w:ind w:left="2614" w:hanging="180"/>
      </w:pPr>
    </w:lvl>
    <w:lvl w:ilvl="3" w:tplc="0809000F" w:tentative="1">
      <w:start w:val="1"/>
      <w:numFmt w:val="decimal"/>
      <w:lvlText w:val="%4."/>
      <w:lvlJc w:val="left"/>
      <w:pPr>
        <w:ind w:left="3334" w:hanging="360"/>
      </w:pPr>
    </w:lvl>
    <w:lvl w:ilvl="4" w:tplc="08090019" w:tentative="1">
      <w:start w:val="1"/>
      <w:numFmt w:val="lowerLetter"/>
      <w:lvlText w:val="%5."/>
      <w:lvlJc w:val="left"/>
      <w:pPr>
        <w:ind w:left="4054" w:hanging="360"/>
      </w:pPr>
    </w:lvl>
    <w:lvl w:ilvl="5" w:tplc="0809001B" w:tentative="1">
      <w:start w:val="1"/>
      <w:numFmt w:val="lowerRoman"/>
      <w:lvlText w:val="%6."/>
      <w:lvlJc w:val="right"/>
      <w:pPr>
        <w:ind w:left="4774" w:hanging="180"/>
      </w:pPr>
    </w:lvl>
    <w:lvl w:ilvl="6" w:tplc="0809000F" w:tentative="1">
      <w:start w:val="1"/>
      <w:numFmt w:val="decimal"/>
      <w:lvlText w:val="%7."/>
      <w:lvlJc w:val="left"/>
      <w:pPr>
        <w:ind w:left="5494" w:hanging="360"/>
      </w:pPr>
    </w:lvl>
    <w:lvl w:ilvl="7" w:tplc="08090019" w:tentative="1">
      <w:start w:val="1"/>
      <w:numFmt w:val="lowerLetter"/>
      <w:lvlText w:val="%8."/>
      <w:lvlJc w:val="left"/>
      <w:pPr>
        <w:ind w:left="6214" w:hanging="360"/>
      </w:pPr>
    </w:lvl>
    <w:lvl w:ilvl="8" w:tplc="0809001B" w:tentative="1">
      <w:start w:val="1"/>
      <w:numFmt w:val="lowerRoman"/>
      <w:lvlText w:val="%9."/>
      <w:lvlJc w:val="right"/>
      <w:pPr>
        <w:ind w:left="6934" w:hanging="180"/>
      </w:pPr>
    </w:lvl>
  </w:abstractNum>
  <w:abstractNum w:abstractNumId="3" w15:restartNumberingAfterBreak="0">
    <w:nsid w:val="206A2DAE"/>
    <w:multiLevelType w:val="hybridMultilevel"/>
    <w:tmpl w:val="D8421352"/>
    <w:lvl w:ilvl="0" w:tplc="943AF442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  <w:sz w:val="24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570EDC"/>
    <w:multiLevelType w:val="hybridMultilevel"/>
    <w:tmpl w:val="14BAA096"/>
    <w:lvl w:ilvl="0" w:tplc="07C0B7C2">
      <w:start w:val="1"/>
      <w:numFmt w:val="bullet"/>
      <w:pStyle w:val="BodytextAARSE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71F91CF8"/>
    <w:multiLevelType w:val="hybridMultilevel"/>
    <w:tmpl w:val="FFDAD44E"/>
    <w:lvl w:ilvl="0" w:tplc="8D14A17E">
      <w:start w:val="1"/>
      <w:numFmt w:val="decimal"/>
      <w:lvlText w:val="1.%1 "/>
      <w:lvlJc w:val="left"/>
      <w:pPr>
        <w:ind w:left="360" w:hanging="360"/>
      </w:pPr>
      <w:rPr>
        <w:rFonts w:hint="default"/>
        <w:color w:val="auto"/>
        <w:sz w:val="24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1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1MzMzNDUyNLa0MDVU0lEKTi0uzszPAykwrgUAEdbggiwAAAA="/>
  </w:docVars>
  <w:rsids>
    <w:rsidRoot w:val="009A0CC7"/>
    <w:rsid w:val="00000701"/>
    <w:rsid w:val="00000898"/>
    <w:rsid w:val="0000114A"/>
    <w:rsid w:val="00001309"/>
    <w:rsid w:val="00001350"/>
    <w:rsid w:val="00001EB7"/>
    <w:rsid w:val="00002CAF"/>
    <w:rsid w:val="00002E4F"/>
    <w:rsid w:val="00004A19"/>
    <w:rsid w:val="00004C69"/>
    <w:rsid w:val="00010035"/>
    <w:rsid w:val="00010A12"/>
    <w:rsid w:val="00011FD3"/>
    <w:rsid w:val="00012461"/>
    <w:rsid w:val="00013B4A"/>
    <w:rsid w:val="00020250"/>
    <w:rsid w:val="00022498"/>
    <w:rsid w:val="00022BC9"/>
    <w:rsid w:val="00024803"/>
    <w:rsid w:val="00024992"/>
    <w:rsid w:val="00030B8F"/>
    <w:rsid w:val="000313F6"/>
    <w:rsid w:val="000315D2"/>
    <w:rsid w:val="00031DC8"/>
    <w:rsid w:val="000321D7"/>
    <w:rsid w:val="00036711"/>
    <w:rsid w:val="0004047F"/>
    <w:rsid w:val="00040BC9"/>
    <w:rsid w:val="000414AF"/>
    <w:rsid w:val="000415ED"/>
    <w:rsid w:val="00042882"/>
    <w:rsid w:val="00042CA4"/>
    <w:rsid w:val="0004303E"/>
    <w:rsid w:val="0004471A"/>
    <w:rsid w:val="000462A3"/>
    <w:rsid w:val="00046B4A"/>
    <w:rsid w:val="00050AA6"/>
    <w:rsid w:val="000513D5"/>
    <w:rsid w:val="00051D0F"/>
    <w:rsid w:val="00052AAC"/>
    <w:rsid w:val="00052BAC"/>
    <w:rsid w:val="00054914"/>
    <w:rsid w:val="00055FAD"/>
    <w:rsid w:val="0005731B"/>
    <w:rsid w:val="00060B10"/>
    <w:rsid w:val="000610DD"/>
    <w:rsid w:val="000619A8"/>
    <w:rsid w:val="00062B40"/>
    <w:rsid w:val="000636A1"/>
    <w:rsid w:val="00065DFA"/>
    <w:rsid w:val="000661CD"/>
    <w:rsid w:val="00067A59"/>
    <w:rsid w:val="0007159C"/>
    <w:rsid w:val="00074B14"/>
    <w:rsid w:val="00074F53"/>
    <w:rsid w:val="00075511"/>
    <w:rsid w:val="00076109"/>
    <w:rsid w:val="00076D8F"/>
    <w:rsid w:val="000776EB"/>
    <w:rsid w:val="000779E1"/>
    <w:rsid w:val="00080780"/>
    <w:rsid w:val="000816BA"/>
    <w:rsid w:val="00084E47"/>
    <w:rsid w:val="00084E4B"/>
    <w:rsid w:val="00087CA0"/>
    <w:rsid w:val="00090D2A"/>
    <w:rsid w:val="0009425A"/>
    <w:rsid w:val="00094867"/>
    <w:rsid w:val="00094967"/>
    <w:rsid w:val="00095164"/>
    <w:rsid w:val="000953D4"/>
    <w:rsid w:val="00095BDD"/>
    <w:rsid w:val="000A2A7B"/>
    <w:rsid w:val="000A3DD0"/>
    <w:rsid w:val="000A4ABA"/>
    <w:rsid w:val="000A5C86"/>
    <w:rsid w:val="000A63F0"/>
    <w:rsid w:val="000B3587"/>
    <w:rsid w:val="000B5F2F"/>
    <w:rsid w:val="000B67F4"/>
    <w:rsid w:val="000B6D23"/>
    <w:rsid w:val="000B6DB2"/>
    <w:rsid w:val="000C02A3"/>
    <w:rsid w:val="000C145F"/>
    <w:rsid w:val="000C15F4"/>
    <w:rsid w:val="000C2D69"/>
    <w:rsid w:val="000C3347"/>
    <w:rsid w:val="000C42FF"/>
    <w:rsid w:val="000C4A06"/>
    <w:rsid w:val="000C55EE"/>
    <w:rsid w:val="000C6D2C"/>
    <w:rsid w:val="000D1263"/>
    <w:rsid w:val="000D3C35"/>
    <w:rsid w:val="000D3E2D"/>
    <w:rsid w:val="000D4991"/>
    <w:rsid w:val="000D4FBE"/>
    <w:rsid w:val="000D7880"/>
    <w:rsid w:val="000D7F55"/>
    <w:rsid w:val="000E1D00"/>
    <w:rsid w:val="000E1D50"/>
    <w:rsid w:val="000E4F27"/>
    <w:rsid w:val="000E5E92"/>
    <w:rsid w:val="000F1893"/>
    <w:rsid w:val="000F255F"/>
    <w:rsid w:val="000F2AD2"/>
    <w:rsid w:val="000F2C65"/>
    <w:rsid w:val="000F36D0"/>
    <w:rsid w:val="000F3B8F"/>
    <w:rsid w:val="000F4A3D"/>
    <w:rsid w:val="000F683B"/>
    <w:rsid w:val="0010051F"/>
    <w:rsid w:val="00101649"/>
    <w:rsid w:val="001022E0"/>
    <w:rsid w:val="00105DB1"/>
    <w:rsid w:val="00105ECC"/>
    <w:rsid w:val="00107C7F"/>
    <w:rsid w:val="00114302"/>
    <w:rsid w:val="00120D50"/>
    <w:rsid w:val="001214BD"/>
    <w:rsid w:val="00124AB1"/>
    <w:rsid w:val="00131746"/>
    <w:rsid w:val="001337E0"/>
    <w:rsid w:val="001338F7"/>
    <w:rsid w:val="0013392B"/>
    <w:rsid w:val="00137304"/>
    <w:rsid w:val="00137F1A"/>
    <w:rsid w:val="0014004E"/>
    <w:rsid w:val="00140BEB"/>
    <w:rsid w:val="0014252E"/>
    <w:rsid w:val="00142D07"/>
    <w:rsid w:val="00143236"/>
    <w:rsid w:val="00143273"/>
    <w:rsid w:val="00144BA8"/>
    <w:rsid w:val="00147C41"/>
    <w:rsid w:val="001536C4"/>
    <w:rsid w:val="001538A9"/>
    <w:rsid w:val="0015423E"/>
    <w:rsid w:val="001547F3"/>
    <w:rsid w:val="00154E61"/>
    <w:rsid w:val="00156065"/>
    <w:rsid w:val="001567B4"/>
    <w:rsid w:val="00162CFE"/>
    <w:rsid w:val="00163B97"/>
    <w:rsid w:val="00164925"/>
    <w:rsid w:val="0016524B"/>
    <w:rsid w:val="001659C0"/>
    <w:rsid w:val="001664DD"/>
    <w:rsid w:val="00167A0E"/>
    <w:rsid w:val="001724CB"/>
    <w:rsid w:val="0017260D"/>
    <w:rsid w:val="001735BD"/>
    <w:rsid w:val="00173CA1"/>
    <w:rsid w:val="00174155"/>
    <w:rsid w:val="00175420"/>
    <w:rsid w:val="001762E9"/>
    <w:rsid w:val="0017650E"/>
    <w:rsid w:val="00180407"/>
    <w:rsid w:val="00180BE6"/>
    <w:rsid w:val="00181FC7"/>
    <w:rsid w:val="00183168"/>
    <w:rsid w:val="001916EB"/>
    <w:rsid w:val="001965A7"/>
    <w:rsid w:val="0019709B"/>
    <w:rsid w:val="001974DC"/>
    <w:rsid w:val="001A06C8"/>
    <w:rsid w:val="001A130A"/>
    <w:rsid w:val="001A2AED"/>
    <w:rsid w:val="001A2C90"/>
    <w:rsid w:val="001A46B0"/>
    <w:rsid w:val="001A50ED"/>
    <w:rsid w:val="001A6CC7"/>
    <w:rsid w:val="001B0104"/>
    <w:rsid w:val="001B064F"/>
    <w:rsid w:val="001B4324"/>
    <w:rsid w:val="001B4336"/>
    <w:rsid w:val="001B5983"/>
    <w:rsid w:val="001C063C"/>
    <w:rsid w:val="001C065A"/>
    <w:rsid w:val="001C1158"/>
    <w:rsid w:val="001C1940"/>
    <w:rsid w:val="001C3471"/>
    <w:rsid w:val="001C4D18"/>
    <w:rsid w:val="001C503B"/>
    <w:rsid w:val="001C5FC5"/>
    <w:rsid w:val="001C643D"/>
    <w:rsid w:val="001D2169"/>
    <w:rsid w:val="001D369D"/>
    <w:rsid w:val="001D5BBA"/>
    <w:rsid w:val="001D5CA5"/>
    <w:rsid w:val="001D6BEB"/>
    <w:rsid w:val="001D6D16"/>
    <w:rsid w:val="001E139D"/>
    <w:rsid w:val="001E3570"/>
    <w:rsid w:val="001E470E"/>
    <w:rsid w:val="001F00CC"/>
    <w:rsid w:val="001F191D"/>
    <w:rsid w:val="00200A5A"/>
    <w:rsid w:val="00200EC5"/>
    <w:rsid w:val="00201F71"/>
    <w:rsid w:val="002020E1"/>
    <w:rsid w:val="00202ADE"/>
    <w:rsid w:val="002033A8"/>
    <w:rsid w:val="00205323"/>
    <w:rsid w:val="002070FA"/>
    <w:rsid w:val="00207915"/>
    <w:rsid w:val="00213BA8"/>
    <w:rsid w:val="00214631"/>
    <w:rsid w:val="00215B08"/>
    <w:rsid w:val="002162C8"/>
    <w:rsid w:val="0021640D"/>
    <w:rsid w:val="00217AFD"/>
    <w:rsid w:val="002204A7"/>
    <w:rsid w:val="00222F9D"/>
    <w:rsid w:val="00227238"/>
    <w:rsid w:val="00227478"/>
    <w:rsid w:val="002306A1"/>
    <w:rsid w:val="002309AE"/>
    <w:rsid w:val="00231CF8"/>
    <w:rsid w:val="00233001"/>
    <w:rsid w:val="002332C8"/>
    <w:rsid w:val="00234F89"/>
    <w:rsid w:val="00235E89"/>
    <w:rsid w:val="00237E56"/>
    <w:rsid w:val="00237E6D"/>
    <w:rsid w:val="00243AC9"/>
    <w:rsid w:val="002452A1"/>
    <w:rsid w:val="002506A8"/>
    <w:rsid w:val="0025190F"/>
    <w:rsid w:val="00253F52"/>
    <w:rsid w:val="0025586C"/>
    <w:rsid w:val="00257AEE"/>
    <w:rsid w:val="0026042E"/>
    <w:rsid w:val="00260DBC"/>
    <w:rsid w:val="002667A8"/>
    <w:rsid w:val="00266C22"/>
    <w:rsid w:val="00271982"/>
    <w:rsid w:val="00271FDF"/>
    <w:rsid w:val="002727CE"/>
    <w:rsid w:val="00272EFD"/>
    <w:rsid w:val="00274E98"/>
    <w:rsid w:val="00275B8D"/>
    <w:rsid w:val="00277986"/>
    <w:rsid w:val="0028083D"/>
    <w:rsid w:val="0028107D"/>
    <w:rsid w:val="00281757"/>
    <w:rsid w:val="0028440C"/>
    <w:rsid w:val="00284B8A"/>
    <w:rsid w:val="00285562"/>
    <w:rsid w:val="0028580F"/>
    <w:rsid w:val="00290A55"/>
    <w:rsid w:val="00291384"/>
    <w:rsid w:val="0029145F"/>
    <w:rsid w:val="00291679"/>
    <w:rsid w:val="002918FC"/>
    <w:rsid w:val="00292924"/>
    <w:rsid w:val="00293200"/>
    <w:rsid w:val="00296677"/>
    <w:rsid w:val="002972A6"/>
    <w:rsid w:val="0029779E"/>
    <w:rsid w:val="002A059F"/>
    <w:rsid w:val="002A0F69"/>
    <w:rsid w:val="002A1EE7"/>
    <w:rsid w:val="002A3DDF"/>
    <w:rsid w:val="002A4ACA"/>
    <w:rsid w:val="002A4C1A"/>
    <w:rsid w:val="002A4D1A"/>
    <w:rsid w:val="002A52F5"/>
    <w:rsid w:val="002A5AAD"/>
    <w:rsid w:val="002A6EA0"/>
    <w:rsid w:val="002B09A7"/>
    <w:rsid w:val="002B25E6"/>
    <w:rsid w:val="002B30C9"/>
    <w:rsid w:val="002B6878"/>
    <w:rsid w:val="002B764A"/>
    <w:rsid w:val="002C1543"/>
    <w:rsid w:val="002C2A07"/>
    <w:rsid w:val="002D1AA1"/>
    <w:rsid w:val="002D3F8A"/>
    <w:rsid w:val="002D41A3"/>
    <w:rsid w:val="002D4A5C"/>
    <w:rsid w:val="002E213D"/>
    <w:rsid w:val="002E3CED"/>
    <w:rsid w:val="002E4972"/>
    <w:rsid w:val="002E58E3"/>
    <w:rsid w:val="002E5DA6"/>
    <w:rsid w:val="002E5EC8"/>
    <w:rsid w:val="002E5EFE"/>
    <w:rsid w:val="002E7969"/>
    <w:rsid w:val="002F00BC"/>
    <w:rsid w:val="002F2926"/>
    <w:rsid w:val="002F4262"/>
    <w:rsid w:val="002F47E7"/>
    <w:rsid w:val="002F4B3D"/>
    <w:rsid w:val="002F52E7"/>
    <w:rsid w:val="002F7125"/>
    <w:rsid w:val="00301F01"/>
    <w:rsid w:val="00302AD5"/>
    <w:rsid w:val="00303379"/>
    <w:rsid w:val="00303D82"/>
    <w:rsid w:val="00304335"/>
    <w:rsid w:val="0030527F"/>
    <w:rsid w:val="00305461"/>
    <w:rsid w:val="00305775"/>
    <w:rsid w:val="00307CFF"/>
    <w:rsid w:val="00311161"/>
    <w:rsid w:val="00312306"/>
    <w:rsid w:val="00312ADD"/>
    <w:rsid w:val="003130F1"/>
    <w:rsid w:val="00314662"/>
    <w:rsid w:val="00314A01"/>
    <w:rsid w:val="003169AE"/>
    <w:rsid w:val="00317B64"/>
    <w:rsid w:val="00320110"/>
    <w:rsid w:val="003201B7"/>
    <w:rsid w:val="003204B7"/>
    <w:rsid w:val="00320560"/>
    <w:rsid w:val="00323305"/>
    <w:rsid w:val="003245F3"/>
    <w:rsid w:val="003262AB"/>
    <w:rsid w:val="003267FE"/>
    <w:rsid w:val="003269BE"/>
    <w:rsid w:val="00326B31"/>
    <w:rsid w:val="003275E5"/>
    <w:rsid w:val="00327C85"/>
    <w:rsid w:val="003315B2"/>
    <w:rsid w:val="003322CF"/>
    <w:rsid w:val="0033378F"/>
    <w:rsid w:val="00333836"/>
    <w:rsid w:val="00336630"/>
    <w:rsid w:val="00336B48"/>
    <w:rsid w:val="00341E44"/>
    <w:rsid w:val="00342C8E"/>
    <w:rsid w:val="00342E3D"/>
    <w:rsid w:val="00344C50"/>
    <w:rsid w:val="00347BE4"/>
    <w:rsid w:val="003514A5"/>
    <w:rsid w:val="00351FBD"/>
    <w:rsid w:val="0035275D"/>
    <w:rsid w:val="00353A7C"/>
    <w:rsid w:val="00354EA3"/>
    <w:rsid w:val="003560B0"/>
    <w:rsid w:val="00357971"/>
    <w:rsid w:val="003603E7"/>
    <w:rsid w:val="00360A2E"/>
    <w:rsid w:val="003616B5"/>
    <w:rsid w:val="00363FA5"/>
    <w:rsid w:val="00371856"/>
    <w:rsid w:val="00371A22"/>
    <w:rsid w:val="00376A35"/>
    <w:rsid w:val="00377DDD"/>
    <w:rsid w:val="0038008B"/>
    <w:rsid w:val="003803AB"/>
    <w:rsid w:val="00380FA3"/>
    <w:rsid w:val="00382C93"/>
    <w:rsid w:val="0038490D"/>
    <w:rsid w:val="00385FAE"/>
    <w:rsid w:val="00387B6A"/>
    <w:rsid w:val="003900F0"/>
    <w:rsid w:val="00390D91"/>
    <w:rsid w:val="003930CB"/>
    <w:rsid w:val="003945A6"/>
    <w:rsid w:val="00394DA2"/>
    <w:rsid w:val="003979DE"/>
    <w:rsid w:val="003A0ABC"/>
    <w:rsid w:val="003A0FA6"/>
    <w:rsid w:val="003A3300"/>
    <w:rsid w:val="003A38D0"/>
    <w:rsid w:val="003A5E2D"/>
    <w:rsid w:val="003A6678"/>
    <w:rsid w:val="003A7FBD"/>
    <w:rsid w:val="003B30E0"/>
    <w:rsid w:val="003B4B8C"/>
    <w:rsid w:val="003B4E0B"/>
    <w:rsid w:val="003B530C"/>
    <w:rsid w:val="003B69D3"/>
    <w:rsid w:val="003C256C"/>
    <w:rsid w:val="003C4CCE"/>
    <w:rsid w:val="003C5DF0"/>
    <w:rsid w:val="003C62E9"/>
    <w:rsid w:val="003C6CA0"/>
    <w:rsid w:val="003D2713"/>
    <w:rsid w:val="003D4310"/>
    <w:rsid w:val="003D463E"/>
    <w:rsid w:val="003D523E"/>
    <w:rsid w:val="003D6278"/>
    <w:rsid w:val="003D6A87"/>
    <w:rsid w:val="003D6CE8"/>
    <w:rsid w:val="003D76B8"/>
    <w:rsid w:val="003D7C11"/>
    <w:rsid w:val="003E47DB"/>
    <w:rsid w:val="003E4C28"/>
    <w:rsid w:val="003E762E"/>
    <w:rsid w:val="003E7A85"/>
    <w:rsid w:val="003E7CB8"/>
    <w:rsid w:val="003F1031"/>
    <w:rsid w:val="003F2C75"/>
    <w:rsid w:val="003F3FA0"/>
    <w:rsid w:val="003F410C"/>
    <w:rsid w:val="003F539F"/>
    <w:rsid w:val="003F5726"/>
    <w:rsid w:val="00401385"/>
    <w:rsid w:val="00404DEE"/>
    <w:rsid w:val="00406249"/>
    <w:rsid w:val="0040700E"/>
    <w:rsid w:val="004075CC"/>
    <w:rsid w:val="00407FCD"/>
    <w:rsid w:val="004137D7"/>
    <w:rsid w:val="00414C1E"/>
    <w:rsid w:val="004158A2"/>
    <w:rsid w:val="00415FE5"/>
    <w:rsid w:val="00416232"/>
    <w:rsid w:val="0042178A"/>
    <w:rsid w:val="00423EF1"/>
    <w:rsid w:val="0042790E"/>
    <w:rsid w:val="00433087"/>
    <w:rsid w:val="00436858"/>
    <w:rsid w:val="00436EBF"/>
    <w:rsid w:val="004426D2"/>
    <w:rsid w:val="00442B1A"/>
    <w:rsid w:val="00444CC0"/>
    <w:rsid w:val="0044551F"/>
    <w:rsid w:val="00447907"/>
    <w:rsid w:val="0045021E"/>
    <w:rsid w:val="00450447"/>
    <w:rsid w:val="0045134D"/>
    <w:rsid w:val="00451C22"/>
    <w:rsid w:val="00453255"/>
    <w:rsid w:val="0045526C"/>
    <w:rsid w:val="00455F9C"/>
    <w:rsid w:val="0045642D"/>
    <w:rsid w:val="00456986"/>
    <w:rsid w:val="00460C2C"/>
    <w:rsid w:val="004628AF"/>
    <w:rsid w:val="00467425"/>
    <w:rsid w:val="004714F5"/>
    <w:rsid w:val="0047272A"/>
    <w:rsid w:val="00472DDB"/>
    <w:rsid w:val="00472EFB"/>
    <w:rsid w:val="0047466C"/>
    <w:rsid w:val="00475724"/>
    <w:rsid w:val="0048268A"/>
    <w:rsid w:val="00482C02"/>
    <w:rsid w:val="00484784"/>
    <w:rsid w:val="0048611C"/>
    <w:rsid w:val="004861A9"/>
    <w:rsid w:val="00486E7D"/>
    <w:rsid w:val="00487790"/>
    <w:rsid w:val="0048781C"/>
    <w:rsid w:val="00487AA4"/>
    <w:rsid w:val="00492FB2"/>
    <w:rsid w:val="00494913"/>
    <w:rsid w:val="00495021"/>
    <w:rsid w:val="0049549D"/>
    <w:rsid w:val="004962B0"/>
    <w:rsid w:val="004A0224"/>
    <w:rsid w:val="004A06C9"/>
    <w:rsid w:val="004A1230"/>
    <w:rsid w:val="004A13E2"/>
    <w:rsid w:val="004A1C59"/>
    <w:rsid w:val="004A31A4"/>
    <w:rsid w:val="004A3736"/>
    <w:rsid w:val="004A5313"/>
    <w:rsid w:val="004A6328"/>
    <w:rsid w:val="004A6471"/>
    <w:rsid w:val="004A66C9"/>
    <w:rsid w:val="004A7784"/>
    <w:rsid w:val="004B06A3"/>
    <w:rsid w:val="004B1A2A"/>
    <w:rsid w:val="004B2E2F"/>
    <w:rsid w:val="004B41E5"/>
    <w:rsid w:val="004B4ADB"/>
    <w:rsid w:val="004B4D17"/>
    <w:rsid w:val="004B6247"/>
    <w:rsid w:val="004B67CB"/>
    <w:rsid w:val="004B7B0C"/>
    <w:rsid w:val="004C1A14"/>
    <w:rsid w:val="004C41AB"/>
    <w:rsid w:val="004C6784"/>
    <w:rsid w:val="004C78C5"/>
    <w:rsid w:val="004D0A56"/>
    <w:rsid w:val="004D114D"/>
    <w:rsid w:val="004D14B6"/>
    <w:rsid w:val="004D221D"/>
    <w:rsid w:val="004D3B79"/>
    <w:rsid w:val="004D3F12"/>
    <w:rsid w:val="004D6084"/>
    <w:rsid w:val="004E1D74"/>
    <w:rsid w:val="004E2E92"/>
    <w:rsid w:val="004E2EC9"/>
    <w:rsid w:val="004E3005"/>
    <w:rsid w:val="004E67AE"/>
    <w:rsid w:val="004E7D85"/>
    <w:rsid w:val="004F0904"/>
    <w:rsid w:val="004F0CB9"/>
    <w:rsid w:val="004F143F"/>
    <w:rsid w:val="004F20BC"/>
    <w:rsid w:val="004F3AF5"/>
    <w:rsid w:val="004F5B7B"/>
    <w:rsid w:val="004F5E43"/>
    <w:rsid w:val="004F6756"/>
    <w:rsid w:val="004F718E"/>
    <w:rsid w:val="005000D3"/>
    <w:rsid w:val="00500912"/>
    <w:rsid w:val="00501C8D"/>
    <w:rsid w:val="00501D10"/>
    <w:rsid w:val="00502285"/>
    <w:rsid w:val="0050406B"/>
    <w:rsid w:val="0050735E"/>
    <w:rsid w:val="005077F7"/>
    <w:rsid w:val="00511151"/>
    <w:rsid w:val="00511498"/>
    <w:rsid w:val="00511D76"/>
    <w:rsid w:val="005129C4"/>
    <w:rsid w:val="00512CFA"/>
    <w:rsid w:val="00513D90"/>
    <w:rsid w:val="00513E21"/>
    <w:rsid w:val="00515B00"/>
    <w:rsid w:val="00515FE2"/>
    <w:rsid w:val="00516F05"/>
    <w:rsid w:val="0052139F"/>
    <w:rsid w:val="005242AF"/>
    <w:rsid w:val="0052462E"/>
    <w:rsid w:val="0053071E"/>
    <w:rsid w:val="005307EF"/>
    <w:rsid w:val="00531628"/>
    <w:rsid w:val="0053188A"/>
    <w:rsid w:val="0053342D"/>
    <w:rsid w:val="00535444"/>
    <w:rsid w:val="00537B5A"/>
    <w:rsid w:val="00544230"/>
    <w:rsid w:val="005462ED"/>
    <w:rsid w:val="00546E78"/>
    <w:rsid w:val="005508FA"/>
    <w:rsid w:val="00550ACB"/>
    <w:rsid w:val="00550CD7"/>
    <w:rsid w:val="00552034"/>
    <w:rsid w:val="00552C84"/>
    <w:rsid w:val="00552FA5"/>
    <w:rsid w:val="00554452"/>
    <w:rsid w:val="005546C4"/>
    <w:rsid w:val="00556B7F"/>
    <w:rsid w:val="00557762"/>
    <w:rsid w:val="005609B1"/>
    <w:rsid w:val="0056230B"/>
    <w:rsid w:val="0056330A"/>
    <w:rsid w:val="005638D6"/>
    <w:rsid w:val="00564602"/>
    <w:rsid w:val="00565441"/>
    <w:rsid w:val="00565D76"/>
    <w:rsid w:val="00566282"/>
    <w:rsid w:val="00567014"/>
    <w:rsid w:val="0057023D"/>
    <w:rsid w:val="00571001"/>
    <w:rsid w:val="005710A5"/>
    <w:rsid w:val="00571542"/>
    <w:rsid w:val="00572133"/>
    <w:rsid w:val="00574C70"/>
    <w:rsid w:val="005764E4"/>
    <w:rsid w:val="00580D77"/>
    <w:rsid w:val="00580F25"/>
    <w:rsid w:val="00585F00"/>
    <w:rsid w:val="00586EA5"/>
    <w:rsid w:val="00587BA8"/>
    <w:rsid w:val="00587CF6"/>
    <w:rsid w:val="00590F30"/>
    <w:rsid w:val="005934C0"/>
    <w:rsid w:val="00594356"/>
    <w:rsid w:val="00594BD5"/>
    <w:rsid w:val="005960F4"/>
    <w:rsid w:val="00596311"/>
    <w:rsid w:val="0059718C"/>
    <w:rsid w:val="005A03B3"/>
    <w:rsid w:val="005A0DC3"/>
    <w:rsid w:val="005A104B"/>
    <w:rsid w:val="005A1919"/>
    <w:rsid w:val="005A45A2"/>
    <w:rsid w:val="005A48EB"/>
    <w:rsid w:val="005A4FBA"/>
    <w:rsid w:val="005A5256"/>
    <w:rsid w:val="005A599D"/>
    <w:rsid w:val="005B28C3"/>
    <w:rsid w:val="005B3248"/>
    <w:rsid w:val="005B38F2"/>
    <w:rsid w:val="005B3976"/>
    <w:rsid w:val="005B6FA1"/>
    <w:rsid w:val="005B7048"/>
    <w:rsid w:val="005B75DF"/>
    <w:rsid w:val="005C0C98"/>
    <w:rsid w:val="005C1A2D"/>
    <w:rsid w:val="005C55DC"/>
    <w:rsid w:val="005C58A0"/>
    <w:rsid w:val="005C6E86"/>
    <w:rsid w:val="005D0573"/>
    <w:rsid w:val="005D1D40"/>
    <w:rsid w:val="005D22D0"/>
    <w:rsid w:val="005D2547"/>
    <w:rsid w:val="005D29BE"/>
    <w:rsid w:val="005D2BF5"/>
    <w:rsid w:val="005D5716"/>
    <w:rsid w:val="005D69EA"/>
    <w:rsid w:val="005E0133"/>
    <w:rsid w:val="005E1BF1"/>
    <w:rsid w:val="005E30F4"/>
    <w:rsid w:val="005E34B3"/>
    <w:rsid w:val="005E4E88"/>
    <w:rsid w:val="005E51B4"/>
    <w:rsid w:val="005E5976"/>
    <w:rsid w:val="005E59CF"/>
    <w:rsid w:val="005E7843"/>
    <w:rsid w:val="005F04DC"/>
    <w:rsid w:val="005F1EBC"/>
    <w:rsid w:val="005F286F"/>
    <w:rsid w:val="005F2A34"/>
    <w:rsid w:val="005F2AE3"/>
    <w:rsid w:val="005F46E2"/>
    <w:rsid w:val="005F4763"/>
    <w:rsid w:val="005F59ED"/>
    <w:rsid w:val="005F7213"/>
    <w:rsid w:val="00604BB9"/>
    <w:rsid w:val="00605818"/>
    <w:rsid w:val="006061D7"/>
    <w:rsid w:val="00606A31"/>
    <w:rsid w:val="006102B5"/>
    <w:rsid w:val="00610F8E"/>
    <w:rsid w:val="00612063"/>
    <w:rsid w:val="00613004"/>
    <w:rsid w:val="00614B18"/>
    <w:rsid w:val="0062082C"/>
    <w:rsid w:val="006215D0"/>
    <w:rsid w:val="00622865"/>
    <w:rsid w:val="00624D01"/>
    <w:rsid w:val="006259CB"/>
    <w:rsid w:val="0062725C"/>
    <w:rsid w:val="0062758E"/>
    <w:rsid w:val="00635B57"/>
    <w:rsid w:val="006363FD"/>
    <w:rsid w:val="00636708"/>
    <w:rsid w:val="00636F47"/>
    <w:rsid w:val="0064001B"/>
    <w:rsid w:val="00640370"/>
    <w:rsid w:val="00640B17"/>
    <w:rsid w:val="00640E83"/>
    <w:rsid w:val="00642C19"/>
    <w:rsid w:val="00642D85"/>
    <w:rsid w:val="00643F9C"/>
    <w:rsid w:val="0065274D"/>
    <w:rsid w:val="006541C1"/>
    <w:rsid w:val="00656C62"/>
    <w:rsid w:val="006578C4"/>
    <w:rsid w:val="006626A3"/>
    <w:rsid w:val="0066322B"/>
    <w:rsid w:val="006634A4"/>
    <w:rsid w:val="00663D21"/>
    <w:rsid w:val="00672540"/>
    <w:rsid w:val="00672B45"/>
    <w:rsid w:val="0067508B"/>
    <w:rsid w:val="006754BA"/>
    <w:rsid w:val="006757AA"/>
    <w:rsid w:val="00675F5B"/>
    <w:rsid w:val="006760F8"/>
    <w:rsid w:val="00680A6C"/>
    <w:rsid w:val="00681C11"/>
    <w:rsid w:val="00684FC1"/>
    <w:rsid w:val="006874D6"/>
    <w:rsid w:val="00687D5E"/>
    <w:rsid w:val="00692A3C"/>
    <w:rsid w:val="00692B3D"/>
    <w:rsid w:val="00692F6A"/>
    <w:rsid w:val="00695F6F"/>
    <w:rsid w:val="00695FEA"/>
    <w:rsid w:val="00697CF3"/>
    <w:rsid w:val="00697D12"/>
    <w:rsid w:val="006A0A0D"/>
    <w:rsid w:val="006A7014"/>
    <w:rsid w:val="006B0BD3"/>
    <w:rsid w:val="006B2510"/>
    <w:rsid w:val="006B2697"/>
    <w:rsid w:val="006B30D4"/>
    <w:rsid w:val="006B44B4"/>
    <w:rsid w:val="006B4E91"/>
    <w:rsid w:val="006B5726"/>
    <w:rsid w:val="006B6265"/>
    <w:rsid w:val="006B6963"/>
    <w:rsid w:val="006B7B35"/>
    <w:rsid w:val="006B7F77"/>
    <w:rsid w:val="006C0693"/>
    <w:rsid w:val="006C1110"/>
    <w:rsid w:val="006C14CB"/>
    <w:rsid w:val="006C31AC"/>
    <w:rsid w:val="006C4148"/>
    <w:rsid w:val="006C773E"/>
    <w:rsid w:val="006C7CE2"/>
    <w:rsid w:val="006D0863"/>
    <w:rsid w:val="006D08D4"/>
    <w:rsid w:val="006D0F6E"/>
    <w:rsid w:val="006D152A"/>
    <w:rsid w:val="006D231D"/>
    <w:rsid w:val="006D3B62"/>
    <w:rsid w:val="006D41B6"/>
    <w:rsid w:val="006D5D78"/>
    <w:rsid w:val="006D5E95"/>
    <w:rsid w:val="006E01FE"/>
    <w:rsid w:val="006E0224"/>
    <w:rsid w:val="006E1D65"/>
    <w:rsid w:val="006E1F89"/>
    <w:rsid w:val="006E263A"/>
    <w:rsid w:val="006E3AD2"/>
    <w:rsid w:val="006F1909"/>
    <w:rsid w:val="006F219E"/>
    <w:rsid w:val="006F31F1"/>
    <w:rsid w:val="006F34BD"/>
    <w:rsid w:val="006F3CC1"/>
    <w:rsid w:val="006F3D10"/>
    <w:rsid w:val="006F3F17"/>
    <w:rsid w:val="006F5FC4"/>
    <w:rsid w:val="006F7054"/>
    <w:rsid w:val="007018C6"/>
    <w:rsid w:val="00702C89"/>
    <w:rsid w:val="00702DAE"/>
    <w:rsid w:val="00702E40"/>
    <w:rsid w:val="00702F24"/>
    <w:rsid w:val="007048FD"/>
    <w:rsid w:val="00705D84"/>
    <w:rsid w:val="00706CBD"/>
    <w:rsid w:val="007103D8"/>
    <w:rsid w:val="007104DC"/>
    <w:rsid w:val="00711773"/>
    <w:rsid w:val="00712195"/>
    <w:rsid w:val="00712B11"/>
    <w:rsid w:val="00713FC3"/>
    <w:rsid w:val="00720BF2"/>
    <w:rsid w:val="00722B9B"/>
    <w:rsid w:val="00726432"/>
    <w:rsid w:val="00727A5E"/>
    <w:rsid w:val="0073173E"/>
    <w:rsid w:val="007322E8"/>
    <w:rsid w:val="007324E2"/>
    <w:rsid w:val="007324FD"/>
    <w:rsid w:val="00733D3C"/>
    <w:rsid w:val="00734E0B"/>
    <w:rsid w:val="00734F45"/>
    <w:rsid w:val="00736160"/>
    <w:rsid w:val="00736775"/>
    <w:rsid w:val="00736998"/>
    <w:rsid w:val="00740BDF"/>
    <w:rsid w:val="00741322"/>
    <w:rsid w:val="007413AB"/>
    <w:rsid w:val="007420AE"/>
    <w:rsid w:val="00744395"/>
    <w:rsid w:val="00744427"/>
    <w:rsid w:val="00744F56"/>
    <w:rsid w:val="0074768E"/>
    <w:rsid w:val="00747C4C"/>
    <w:rsid w:val="00752A37"/>
    <w:rsid w:val="0075312D"/>
    <w:rsid w:val="007534CD"/>
    <w:rsid w:val="007544BC"/>
    <w:rsid w:val="00755680"/>
    <w:rsid w:val="007576A9"/>
    <w:rsid w:val="0076101C"/>
    <w:rsid w:val="007617B2"/>
    <w:rsid w:val="00762E78"/>
    <w:rsid w:val="007669FC"/>
    <w:rsid w:val="00771698"/>
    <w:rsid w:val="00772A84"/>
    <w:rsid w:val="007730AE"/>
    <w:rsid w:val="00773D99"/>
    <w:rsid w:val="00773E05"/>
    <w:rsid w:val="0077478D"/>
    <w:rsid w:val="0077489F"/>
    <w:rsid w:val="00775492"/>
    <w:rsid w:val="00776719"/>
    <w:rsid w:val="007847A6"/>
    <w:rsid w:val="007871F6"/>
    <w:rsid w:val="007901E0"/>
    <w:rsid w:val="00792155"/>
    <w:rsid w:val="00794AA2"/>
    <w:rsid w:val="00796138"/>
    <w:rsid w:val="00797071"/>
    <w:rsid w:val="007A10DB"/>
    <w:rsid w:val="007A1E4B"/>
    <w:rsid w:val="007A2F5A"/>
    <w:rsid w:val="007A3407"/>
    <w:rsid w:val="007A5344"/>
    <w:rsid w:val="007A5AA2"/>
    <w:rsid w:val="007A6ABE"/>
    <w:rsid w:val="007B676C"/>
    <w:rsid w:val="007B7131"/>
    <w:rsid w:val="007B7D38"/>
    <w:rsid w:val="007C0CA1"/>
    <w:rsid w:val="007C3E74"/>
    <w:rsid w:val="007C5472"/>
    <w:rsid w:val="007C5B73"/>
    <w:rsid w:val="007C655A"/>
    <w:rsid w:val="007C6650"/>
    <w:rsid w:val="007C6FF0"/>
    <w:rsid w:val="007C753C"/>
    <w:rsid w:val="007D01FD"/>
    <w:rsid w:val="007D0C87"/>
    <w:rsid w:val="007D0DE8"/>
    <w:rsid w:val="007D0EAD"/>
    <w:rsid w:val="007D12C9"/>
    <w:rsid w:val="007D2BF8"/>
    <w:rsid w:val="007D4AEE"/>
    <w:rsid w:val="007D4D4E"/>
    <w:rsid w:val="007D6875"/>
    <w:rsid w:val="007E0A52"/>
    <w:rsid w:val="007E1098"/>
    <w:rsid w:val="007E2EC8"/>
    <w:rsid w:val="007E359A"/>
    <w:rsid w:val="007E3C47"/>
    <w:rsid w:val="007F0C6E"/>
    <w:rsid w:val="007F1905"/>
    <w:rsid w:val="007F2159"/>
    <w:rsid w:val="007F22E7"/>
    <w:rsid w:val="007F2377"/>
    <w:rsid w:val="007F6F12"/>
    <w:rsid w:val="007F7A0D"/>
    <w:rsid w:val="00802A28"/>
    <w:rsid w:val="00803B72"/>
    <w:rsid w:val="00803E6D"/>
    <w:rsid w:val="00810048"/>
    <w:rsid w:val="00810295"/>
    <w:rsid w:val="008103D6"/>
    <w:rsid w:val="00811687"/>
    <w:rsid w:val="00811EB3"/>
    <w:rsid w:val="00811F29"/>
    <w:rsid w:val="008124C9"/>
    <w:rsid w:val="0081373B"/>
    <w:rsid w:val="008157F6"/>
    <w:rsid w:val="00816285"/>
    <w:rsid w:val="0082065F"/>
    <w:rsid w:val="00822317"/>
    <w:rsid w:val="00822D0E"/>
    <w:rsid w:val="008230CA"/>
    <w:rsid w:val="00824613"/>
    <w:rsid w:val="008302D1"/>
    <w:rsid w:val="008303E4"/>
    <w:rsid w:val="0083380E"/>
    <w:rsid w:val="008338F9"/>
    <w:rsid w:val="00834852"/>
    <w:rsid w:val="0083658C"/>
    <w:rsid w:val="00837454"/>
    <w:rsid w:val="00837836"/>
    <w:rsid w:val="00841B74"/>
    <w:rsid w:val="008433B5"/>
    <w:rsid w:val="00845305"/>
    <w:rsid w:val="00850114"/>
    <w:rsid w:val="008501F7"/>
    <w:rsid w:val="00856CB5"/>
    <w:rsid w:val="008648C1"/>
    <w:rsid w:val="00864ADE"/>
    <w:rsid w:val="008732AD"/>
    <w:rsid w:val="008747A8"/>
    <w:rsid w:val="0087513B"/>
    <w:rsid w:val="008766CD"/>
    <w:rsid w:val="00876726"/>
    <w:rsid w:val="00877D34"/>
    <w:rsid w:val="00880396"/>
    <w:rsid w:val="00882E1E"/>
    <w:rsid w:val="00883842"/>
    <w:rsid w:val="008841E1"/>
    <w:rsid w:val="00884E8A"/>
    <w:rsid w:val="00887FEB"/>
    <w:rsid w:val="008909B7"/>
    <w:rsid w:val="0089437F"/>
    <w:rsid w:val="00895971"/>
    <w:rsid w:val="00897AF6"/>
    <w:rsid w:val="008A154C"/>
    <w:rsid w:val="008A1937"/>
    <w:rsid w:val="008A37F9"/>
    <w:rsid w:val="008A4A08"/>
    <w:rsid w:val="008B14C1"/>
    <w:rsid w:val="008B24B1"/>
    <w:rsid w:val="008B2831"/>
    <w:rsid w:val="008B4A75"/>
    <w:rsid w:val="008B4D8E"/>
    <w:rsid w:val="008B6434"/>
    <w:rsid w:val="008B6887"/>
    <w:rsid w:val="008B7787"/>
    <w:rsid w:val="008C29E5"/>
    <w:rsid w:val="008C2C89"/>
    <w:rsid w:val="008C2E9F"/>
    <w:rsid w:val="008C359A"/>
    <w:rsid w:val="008C4F96"/>
    <w:rsid w:val="008C6304"/>
    <w:rsid w:val="008C659F"/>
    <w:rsid w:val="008D1139"/>
    <w:rsid w:val="008D4412"/>
    <w:rsid w:val="008D4682"/>
    <w:rsid w:val="008D675A"/>
    <w:rsid w:val="008D7B4D"/>
    <w:rsid w:val="008D7FA8"/>
    <w:rsid w:val="008E074B"/>
    <w:rsid w:val="008E13DC"/>
    <w:rsid w:val="008E2724"/>
    <w:rsid w:val="008E2DF5"/>
    <w:rsid w:val="008E3B34"/>
    <w:rsid w:val="008E3DE7"/>
    <w:rsid w:val="008E4538"/>
    <w:rsid w:val="008E46BC"/>
    <w:rsid w:val="008E7191"/>
    <w:rsid w:val="008E772C"/>
    <w:rsid w:val="008E7D7C"/>
    <w:rsid w:val="008F0BC7"/>
    <w:rsid w:val="008F2FD5"/>
    <w:rsid w:val="008F7232"/>
    <w:rsid w:val="008F7AAB"/>
    <w:rsid w:val="00900789"/>
    <w:rsid w:val="009012EB"/>
    <w:rsid w:val="009012F2"/>
    <w:rsid w:val="009042F7"/>
    <w:rsid w:val="00907551"/>
    <w:rsid w:val="00907595"/>
    <w:rsid w:val="00907E3A"/>
    <w:rsid w:val="00913922"/>
    <w:rsid w:val="00913C1D"/>
    <w:rsid w:val="00915B17"/>
    <w:rsid w:val="00915ECB"/>
    <w:rsid w:val="0091608C"/>
    <w:rsid w:val="0091620D"/>
    <w:rsid w:val="0091760C"/>
    <w:rsid w:val="009178C0"/>
    <w:rsid w:val="00917942"/>
    <w:rsid w:val="00920949"/>
    <w:rsid w:val="00921616"/>
    <w:rsid w:val="00923E91"/>
    <w:rsid w:val="009242FA"/>
    <w:rsid w:val="00924B07"/>
    <w:rsid w:val="009269C4"/>
    <w:rsid w:val="00927605"/>
    <w:rsid w:val="009309A5"/>
    <w:rsid w:val="00931767"/>
    <w:rsid w:val="00931B1E"/>
    <w:rsid w:val="00933E1E"/>
    <w:rsid w:val="009341CA"/>
    <w:rsid w:val="00934226"/>
    <w:rsid w:val="009345D0"/>
    <w:rsid w:val="009348A7"/>
    <w:rsid w:val="00934B33"/>
    <w:rsid w:val="009367E8"/>
    <w:rsid w:val="0093757F"/>
    <w:rsid w:val="0094013C"/>
    <w:rsid w:val="00940277"/>
    <w:rsid w:val="00940B6E"/>
    <w:rsid w:val="00940EDD"/>
    <w:rsid w:val="00942407"/>
    <w:rsid w:val="00942AF4"/>
    <w:rsid w:val="009435D0"/>
    <w:rsid w:val="00944CEC"/>
    <w:rsid w:val="009451BA"/>
    <w:rsid w:val="00947530"/>
    <w:rsid w:val="00950E0E"/>
    <w:rsid w:val="00951308"/>
    <w:rsid w:val="00951E98"/>
    <w:rsid w:val="00953777"/>
    <w:rsid w:val="00953EDE"/>
    <w:rsid w:val="009554CE"/>
    <w:rsid w:val="00955F73"/>
    <w:rsid w:val="00956224"/>
    <w:rsid w:val="0095652E"/>
    <w:rsid w:val="00960117"/>
    <w:rsid w:val="0096477B"/>
    <w:rsid w:val="00966186"/>
    <w:rsid w:val="00966483"/>
    <w:rsid w:val="00966755"/>
    <w:rsid w:val="00967584"/>
    <w:rsid w:val="0097148C"/>
    <w:rsid w:val="009719CB"/>
    <w:rsid w:val="00971A73"/>
    <w:rsid w:val="00971C51"/>
    <w:rsid w:val="00972452"/>
    <w:rsid w:val="00973ED8"/>
    <w:rsid w:val="00974A7A"/>
    <w:rsid w:val="009772BF"/>
    <w:rsid w:val="00983D9E"/>
    <w:rsid w:val="00984B04"/>
    <w:rsid w:val="009850B6"/>
    <w:rsid w:val="0098757B"/>
    <w:rsid w:val="009912A0"/>
    <w:rsid w:val="009916AF"/>
    <w:rsid w:val="00996A8B"/>
    <w:rsid w:val="009972C3"/>
    <w:rsid w:val="00997473"/>
    <w:rsid w:val="009975ED"/>
    <w:rsid w:val="009A099C"/>
    <w:rsid w:val="009A0CC7"/>
    <w:rsid w:val="009A1FC0"/>
    <w:rsid w:val="009A37CE"/>
    <w:rsid w:val="009A429C"/>
    <w:rsid w:val="009A6CA0"/>
    <w:rsid w:val="009A7BBF"/>
    <w:rsid w:val="009B2585"/>
    <w:rsid w:val="009B2688"/>
    <w:rsid w:val="009B2A59"/>
    <w:rsid w:val="009B32DE"/>
    <w:rsid w:val="009B41D0"/>
    <w:rsid w:val="009B5ECE"/>
    <w:rsid w:val="009B74DC"/>
    <w:rsid w:val="009B76F1"/>
    <w:rsid w:val="009C0964"/>
    <w:rsid w:val="009C0A9B"/>
    <w:rsid w:val="009C69A3"/>
    <w:rsid w:val="009D134F"/>
    <w:rsid w:val="009D3B70"/>
    <w:rsid w:val="009D7687"/>
    <w:rsid w:val="009E05C8"/>
    <w:rsid w:val="009E0635"/>
    <w:rsid w:val="009E393E"/>
    <w:rsid w:val="009E4A7D"/>
    <w:rsid w:val="009E5140"/>
    <w:rsid w:val="009E6AD1"/>
    <w:rsid w:val="009E7859"/>
    <w:rsid w:val="009F1382"/>
    <w:rsid w:val="009F21A7"/>
    <w:rsid w:val="009F2813"/>
    <w:rsid w:val="009F3BD0"/>
    <w:rsid w:val="009F3EE9"/>
    <w:rsid w:val="00A00F58"/>
    <w:rsid w:val="00A04D76"/>
    <w:rsid w:val="00A04F2F"/>
    <w:rsid w:val="00A05224"/>
    <w:rsid w:val="00A05642"/>
    <w:rsid w:val="00A05AE8"/>
    <w:rsid w:val="00A05D08"/>
    <w:rsid w:val="00A06AA9"/>
    <w:rsid w:val="00A174C8"/>
    <w:rsid w:val="00A221A7"/>
    <w:rsid w:val="00A2357A"/>
    <w:rsid w:val="00A25712"/>
    <w:rsid w:val="00A25B1C"/>
    <w:rsid w:val="00A26064"/>
    <w:rsid w:val="00A267C8"/>
    <w:rsid w:val="00A26A03"/>
    <w:rsid w:val="00A26B1C"/>
    <w:rsid w:val="00A27A4F"/>
    <w:rsid w:val="00A27E43"/>
    <w:rsid w:val="00A32BF9"/>
    <w:rsid w:val="00A335C6"/>
    <w:rsid w:val="00A34447"/>
    <w:rsid w:val="00A348E1"/>
    <w:rsid w:val="00A40216"/>
    <w:rsid w:val="00A4295B"/>
    <w:rsid w:val="00A43F5F"/>
    <w:rsid w:val="00A446C9"/>
    <w:rsid w:val="00A447C3"/>
    <w:rsid w:val="00A45214"/>
    <w:rsid w:val="00A459A7"/>
    <w:rsid w:val="00A46AED"/>
    <w:rsid w:val="00A52538"/>
    <w:rsid w:val="00A556C5"/>
    <w:rsid w:val="00A569CF"/>
    <w:rsid w:val="00A57A71"/>
    <w:rsid w:val="00A613B4"/>
    <w:rsid w:val="00A65C61"/>
    <w:rsid w:val="00A6726E"/>
    <w:rsid w:val="00A70B71"/>
    <w:rsid w:val="00A7505F"/>
    <w:rsid w:val="00A80391"/>
    <w:rsid w:val="00A824CD"/>
    <w:rsid w:val="00A82D67"/>
    <w:rsid w:val="00A83608"/>
    <w:rsid w:val="00A84021"/>
    <w:rsid w:val="00A84CEC"/>
    <w:rsid w:val="00A85A7B"/>
    <w:rsid w:val="00A9054D"/>
    <w:rsid w:val="00A90D2A"/>
    <w:rsid w:val="00A91405"/>
    <w:rsid w:val="00A9190C"/>
    <w:rsid w:val="00A920D7"/>
    <w:rsid w:val="00A924CB"/>
    <w:rsid w:val="00A94DE6"/>
    <w:rsid w:val="00A96CF4"/>
    <w:rsid w:val="00A97475"/>
    <w:rsid w:val="00AA0F96"/>
    <w:rsid w:val="00AA1082"/>
    <w:rsid w:val="00AA1408"/>
    <w:rsid w:val="00AA2485"/>
    <w:rsid w:val="00AA3479"/>
    <w:rsid w:val="00AB117F"/>
    <w:rsid w:val="00AB2195"/>
    <w:rsid w:val="00AB2273"/>
    <w:rsid w:val="00AB50F8"/>
    <w:rsid w:val="00AB6203"/>
    <w:rsid w:val="00AC013C"/>
    <w:rsid w:val="00AC0221"/>
    <w:rsid w:val="00AC1785"/>
    <w:rsid w:val="00AC3491"/>
    <w:rsid w:val="00AC3709"/>
    <w:rsid w:val="00AC38A0"/>
    <w:rsid w:val="00AC4184"/>
    <w:rsid w:val="00AC44D8"/>
    <w:rsid w:val="00AC527D"/>
    <w:rsid w:val="00AC564E"/>
    <w:rsid w:val="00AC6427"/>
    <w:rsid w:val="00AC6588"/>
    <w:rsid w:val="00AC65E4"/>
    <w:rsid w:val="00AC7008"/>
    <w:rsid w:val="00AC7CF5"/>
    <w:rsid w:val="00AD1FA1"/>
    <w:rsid w:val="00AD42AD"/>
    <w:rsid w:val="00AD514C"/>
    <w:rsid w:val="00AD6612"/>
    <w:rsid w:val="00AD6B89"/>
    <w:rsid w:val="00AD75EC"/>
    <w:rsid w:val="00AD7D81"/>
    <w:rsid w:val="00AE0A3D"/>
    <w:rsid w:val="00AE275F"/>
    <w:rsid w:val="00AE35F5"/>
    <w:rsid w:val="00AE6D68"/>
    <w:rsid w:val="00AE6E2E"/>
    <w:rsid w:val="00AF0B3B"/>
    <w:rsid w:val="00AF23D1"/>
    <w:rsid w:val="00AF2502"/>
    <w:rsid w:val="00AF41EB"/>
    <w:rsid w:val="00AF4B3A"/>
    <w:rsid w:val="00AF4D51"/>
    <w:rsid w:val="00AF63F3"/>
    <w:rsid w:val="00B01880"/>
    <w:rsid w:val="00B019F0"/>
    <w:rsid w:val="00B022C4"/>
    <w:rsid w:val="00B0475E"/>
    <w:rsid w:val="00B05A28"/>
    <w:rsid w:val="00B063A9"/>
    <w:rsid w:val="00B1004B"/>
    <w:rsid w:val="00B1095A"/>
    <w:rsid w:val="00B10A3C"/>
    <w:rsid w:val="00B13E1B"/>
    <w:rsid w:val="00B14CC5"/>
    <w:rsid w:val="00B14CC9"/>
    <w:rsid w:val="00B157B1"/>
    <w:rsid w:val="00B16D3B"/>
    <w:rsid w:val="00B20AA6"/>
    <w:rsid w:val="00B22385"/>
    <w:rsid w:val="00B263C1"/>
    <w:rsid w:val="00B274EC"/>
    <w:rsid w:val="00B27937"/>
    <w:rsid w:val="00B27C3F"/>
    <w:rsid w:val="00B301FB"/>
    <w:rsid w:val="00B3161F"/>
    <w:rsid w:val="00B31B9B"/>
    <w:rsid w:val="00B325AA"/>
    <w:rsid w:val="00B336D7"/>
    <w:rsid w:val="00B33BB1"/>
    <w:rsid w:val="00B33CEF"/>
    <w:rsid w:val="00B33D5C"/>
    <w:rsid w:val="00B41A26"/>
    <w:rsid w:val="00B41C5A"/>
    <w:rsid w:val="00B42026"/>
    <w:rsid w:val="00B423A5"/>
    <w:rsid w:val="00B43BD7"/>
    <w:rsid w:val="00B44B1C"/>
    <w:rsid w:val="00B4674F"/>
    <w:rsid w:val="00B508DE"/>
    <w:rsid w:val="00B534E4"/>
    <w:rsid w:val="00B5428D"/>
    <w:rsid w:val="00B55936"/>
    <w:rsid w:val="00B55A82"/>
    <w:rsid w:val="00B60449"/>
    <w:rsid w:val="00B60879"/>
    <w:rsid w:val="00B61FBA"/>
    <w:rsid w:val="00B62AC4"/>
    <w:rsid w:val="00B63232"/>
    <w:rsid w:val="00B63D24"/>
    <w:rsid w:val="00B64E24"/>
    <w:rsid w:val="00B65174"/>
    <w:rsid w:val="00B6526D"/>
    <w:rsid w:val="00B676C9"/>
    <w:rsid w:val="00B7014A"/>
    <w:rsid w:val="00B70D7E"/>
    <w:rsid w:val="00B75FB5"/>
    <w:rsid w:val="00B7719C"/>
    <w:rsid w:val="00B81E38"/>
    <w:rsid w:val="00B81E66"/>
    <w:rsid w:val="00B82A2C"/>
    <w:rsid w:val="00B845DF"/>
    <w:rsid w:val="00B87A79"/>
    <w:rsid w:val="00B90E8A"/>
    <w:rsid w:val="00B9120F"/>
    <w:rsid w:val="00B9126B"/>
    <w:rsid w:val="00B91DE9"/>
    <w:rsid w:val="00B92760"/>
    <w:rsid w:val="00B9397D"/>
    <w:rsid w:val="00B93AE8"/>
    <w:rsid w:val="00B969A0"/>
    <w:rsid w:val="00B96C86"/>
    <w:rsid w:val="00B97766"/>
    <w:rsid w:val="00B977D8"/>
    <w:rsid w:val="00B97863"/>
    <w:rsid w:val="00BA0C3A"/>
    <w:rsid w:val="00BA188B"/>
    <w:rsid w:val="00BA2D89"/>
    <w:rsid w:val="00BA48BF"/>
    <w:rsid w:val="00BA7B36"/>
    <w:rsid w:val="00BB0A5D"/>
    <w:rsid w:val="00BB0F41"/>
    <w:rsid w:val="00BB0FEB"/>
    <w:rsid w:val="00BB612E"/>
    <w:rsid w:val="00BB6703"/>
    <w:rsid w:val="00BB70F3"/>
    <w:rsid w:val="00BC2CFF"/>
    <w:rsid w:val="00BC37BD"/>
    <w:rsid w:val="00BC47CD"/>
    <w:rsid w:val="00BC599A"/>
    <w:rsid w:val="00BC6CC7"/>
    <w:rsid w:val="00BC6FAB"/>
    <w:rsid w:val="00BC7466"/>
    <w:rsid w:val="00BC7567"/>
    <w:rsid w:val="00BD4D1F"/>
    <w:rsid w:val="00BD5A19"/>
    <w:rsid w:val="00BD707A"/>
    <w:rsid w:val="00BE02C3"/>
    <w:rsid w:val="00BE0CDD"/>
    <w:rsid w:val="00BE4B23"/>
    <w:rsid w:val="00BE72A0"/>
    <w:rsid w:val="00BF0077"/>
    <w:rsid w:val="00BF0466"/>
    <w:rsid w:val="00BF118D"/>
    <w:rsid w:val="00BF3A56"/>
    <w:rsid w:val="00BF44E5"/>
    <w:rsid w:val="00BF6552"/>
    <w:rsid w:val="00BF78B0"/>
    <w:rsid w:val="00C000EE"/>
    <w:rsid w:val="00C054BA"/>
    <w:rsid w:val="00C054E8"/>
    <w:rsid w:val="00C054F9"/>
    <w:rsid w:val="00C100FB"/>
    <w:rsid w:val="00C101AD"/>
    <w:rsid w:val="00C12823"/>
    <w:rsid w:val="00C129EE"/>
    <w:rsid w:val="00C140FD"/>
    <w:rsid w:val="00C146F5"/>
    <w:rsid w:val="00C161B6"/>
    <w:rsid w:val="00C1643B"/>
    <w:rsid w:val="00C220CA"/>
    <w:rsid w:val="00C22495"/>
    <w:rsid w:val="00C22A5A"/>
    <w:rsid w:val="00C23B03"/>
    <w:rsid w:val="00C25A50"/>
    <w:rsid w:val="00C25EB4"/>
    <w:rsid w:val="00C27F4D"/>
    <w:rsid w:val="00C3090A"/>
    <w:rsid w:val="00C31B0D"/>
    <w:rsid w:val="00C35434"/>
    <w:rsid w:val="00C364A0"/>
    <w:rsid w:val="00C3679D"/>
    <w:rsid w:val="00C36C0A"/>
    <w:rsid w:val="00C37869"/>
    <w:rsid w:val="00C41C19"/>
    <w:rsid w:val="00C41F0B"/>
    <w:rsid w:val="00C4282C"/>
    <w:rsid w:val="00C450B8"/>
    <w:rsid w:val="00C453D8"/>
    <w:rsid w:val="00C457CC"/>
    <w:rsid w:val="00C473B5"/>
    <w:rsid w:val="00C50224"/>
    <w:rsid w:val="00C50E32"/>
    <w:rsid w:val="00C51294"/>
    <w:rsid w:val="00C51C75"/>
    <w:rsid w:val="00C56AE3"/>
    <w:rsid w:val="00C60AB0"/>
    <w:rsid w:val="00C626AB"/>
    <w:rsid w:val="00C641ED"/>
    <w:rsid w:val="00C6619C"/>
    <w:rsid w:val="00C66CB2"/>
    <w:rsid w:val="00C70C33"/>
    <w:rsid w:val="00C70EAA"/>
    <w:rsid w:val="00C71E43"/>
    <w:rsid w:val="00C72958"/>
    <w:rsid w:val="00C72F57"/>
    <w:rsid w:val="00C730BD"/>
    <w:rsid w:val="00C75A3B"/>
    <w:rsid w:val="00C76720"/>
    <w:rsid w:val="00C80042"/>
    <w:rsid w:val="00C816EC"/>
    <w:rsid w:val="00C832EF"/>
    <w:rsid w:val="00C84109"/>
    <w:rsid w:val="00C84174"/>
    <w:rsid w:val="00C84AA8"/>
    <w:rsid w:val="00C851A6"/>
    <w:rsid w:val="00C85590"/>
    <w:rsid w:val="00C85D78"/>
    <w:rsid w:val="00C86263"/>
    <w:rsid w:val="00C87446"/>
    <w:rsid w:val="00C905B2"/>
    <w:rsid w:val="00C90CDE"/>
    <w:rsid w:val="00C91ADC"/>
    <w:rsid w:val="00C91DD2"/>
    <w:rsid w:val="00C9425E"/>
    <w:rsid w:val="00C9577D"/>
    <w:rsid w:val="00C95975"/>
    <w:rsid w:val="00CA13C7"/>
    <w:rsid w:val="00CA23F7"/>
    <w:rsid w:val="00CA2C1B"/>
    <w:rsid w:val="00CA31C1"/>
    <w:rsid w:val="00CA3CE5"/>
    <w:rsid w:val="00CA3D59"/>
    <w:rsid w:val="00CA4EB8"/>
    <w:rsid w:val="00CA501B"/>
    <w:rsid w:val="00CA7190"/>
    <w:rsid w:val="00CB199C"/>
    <w:rsid w:val="00CB19F5"/>
    <w:rsid w:val="00CB22B4"/>
    <w:rsid w:val="00CB2E2D"/>
    <w:rsid w:val="00CB3D29"/>
    <w:rsid w:val="00CB5383"/>
    <w:rsid w:val="00CB60D5"/>
    <w:rsid w:val="00CB7A88"/>
    <w:rsid w:val="00CB7CCE"/>
    <w:rsid w:val="00CC09A5"/>
    <w:rsid w:val="00CC1B17"/>
    <w:rsid w:val="00CC2431"/>
    <w:rsid w:val="00CC32B9"/>
    <w:rsid w:val="00CC6ED8"/>
    <w:rsid w:val="00CD071D"/>
    <w:rsid w:val="00CD14BF"/>
    <w:rsid w:val="00CD169E"/>
    <w:rsid w:val="00CD1B98"/>
    <w:rsid w:val="00CD1BF8"/>
    <w:rsid w:val="00CD2851"/>
    <w:rsid w:val="00CD7C7D"/>
    <w:rsid w:val="00CE0B34"/>
    <w:rsid w:val="00CE1004"/>
    <w:rsid w:val="00CE1357"/>
    <w:rsid w:val="00CE1C7C"/>
    <w:rsid w:val="00CE2E92"/>
    <w:rsid w:val="00CE323A"/>
    <w:rsid w:val="00CE3885"/>
    <w:rsid w:val="00CE4441"/>
    <w:rsid w:val="00CE483B"/>
    <w:rsid w:val="00CE48A9"/>
    <w:rsid w:val="00CE662C"/>
    <w:rsid w:val="00CE71EE"/>
    <w:rsid w:val="00CE79F7"/>
    <w:rsid w:val="00CF01D1"/>
    <w:rsid w:val="00CF1C53"/>
    <w:rsid w:val="00CF29BC"/>
    <w:rsid w:val="00CF2FD7"/>
    <w:rsid w:val="00CF3A74"/>
    <w:rsid w:val="00CF535F"/>
    <w:rsid w:val="00CF7A28"/>
    <w:rsid w:val="00CF7B63"/>
    <w:rsid w:val="00D04D14"/>
    <w:rsid w:val="00D05400"/>
    <w:rsid w:val="00D06F1B"/>
    <w:rsid w:val="00D073C0"/>
    <w:rsid w:val="00D10434"/>
    <w:rsid w:val="00D13EB7"/>
    <w:rsid w:val="00D14EAA"/>
    <w:rsid w:val="00D1555B"/>
    <w:rsid w:val="00D156EE"/>
    <w:rsid w:val="00D20A60"/>
    <w:rsid w:val="00D22EB2"/>
    <w:rsid w:val="00D23A1E"/>
    <w:rsid w:val="00D2414E"/>
    <w:rsid w:val="00D254DE"/>
    <w:rsid w:val="00D25C50"/>
    <w:rsid w:val="00D25D93"/>
    <w:rsid w:val="00D273A4"/>
    <w:rsid w:val="00D30217"/>
    <w:rsid w:val="00D30C8B"/>
    <w:rsid w:val="00D311F6"/>
    <w:rsid w:val="00D34745"/>
    <w:rsid w:val="00D355E1"/>
    <w:rsid w:val="00D36CC0"/>
    <w:rsid w:val="00D4061A"/>
    <w:rsid w:val="00D40C27"/>
    <w:rsid w:val="00D44A28"/>
    <w:rsid w:val="00D44E3D"/>
    <w:rsid w:val="00D4583A"/>
    <w:rsid w:val="00D45942"/>
    <w:rsid w:val="00D46168"/>
    <w:rsid w:val="00D50D69"/>
    <w:rsid w:val="00D5430C"/>
    <w:rsid w:val="00D56F4C"/>
    <w:rsid w:val="00D62893"/>
    <w:rsid w:val="00D62B0E"/>
    <w:rsid w:val="00D6434F"/>
    <w:rsid w:val="00D65622"/>
    <w:rsid w:val="00D663DA"/>
    <w:rsid w:val="00D70A22"/>
    <w:rsid w:val="00D7300C"/>
    <w:rsid w:val="00D747D0"/>
    <w:rsid w:val="00D779A7"/>
    <w:rsid w:val="00D77D09"/>
    <w:rsid w:val="00D80212"/>
    <w:rsid w:val="00D80424"/>
    <w:rsid w:val="00D80B22"/>
    <w:rsid w:val="00D80D40"/>
    <w:rsid w:val="00D81841"/>
    <w:rsid w:val="00D8194D"/>
    <w:rsid w:val="00D82356"/>
    <w:rsid w:val="00D83A25"/>
    <w:rsid w:val="00D83D3C"/>
    <w:rsid w:val="00D84691"/>
    <w:rsid w:val="00D8590A"/>
    <w:rsid w:val="00D85EC2"/>
    <w:rsid w:val="00D86969"/>
    <w:rsid w:val="00D86FB1"/>
    <w:rsid w:val="00D90BB7"/>
    <w:rsid w:val="00D9145A"/>
    <w:rsid w:val="00D91CBB"/>
    <w:rsid w:val="00D91F88"/>
    <w:rsid w:val="00D92C6B"/>
    <w:rsid w:val="00D9570A"/>
    <w:rsid w:val="00D967E4"/>
    <w:rsid w:val="00DA049B"/>
    <w:rsid w:val="00DA1B44"/>
    <w:rsid w:val="00DA4D8B"/>
    <w:rsid w:val="00DA7D7F"/>
    <w:rsid w:val="00DB1C59"/>
    <w:rsid w:val="00DB53F8"/>
    <w:rsid w:val="00DB6123"/>
    <w:rsid w:val="00DC08A8"/>
    <w:rsid w:val="00DC11B8"/>
    <w:rsid w:val="00DC3A92"/>
    <w:rsid w:val="00DC5818"/>
    <w:rsid w:val="00DC5883"/>
    <w:rsid w:val="00DC7252"/>
    <w:rsid w:val="00DD0924"/>
    <w:rsid w:val="00DD1F57"/>
    <w:rsid w:val="00DD2AF8"/>
    <w:rsid w:val="00DD34AF"/>
    <w:rsid w:val="00DD4053"/>
    <w:rsid w:val="00DD6D19"/>
    <w:rsid w:val="00DE09E2"/>
    <w:rsid w:val="00DE29DB"/>
    <w:rsid w:val="00DE3E9D"/>
    <w:rsid w:val="00DE68E5"/>
    <w:rsid w:val="00DF22CF"/>
    <w:rsid w:val="00DF2999"/>
    <w:rsid w:val="00DF3C8A"/>
    <w:rsid w:val="00DF5177"/>
    <w:rsid w:val="00DF7E28"/>
    <w:rsid w:val="00E032BE"/>
    <w:rsid w:val="00E03D18"/>
    <w:rsid w:val="00E06F8A"/>
    <w:rsid w:val="00E10D4C"/>
    <w:rsid w:val="00E11D1A"/>
    <w:rsid w:val="00E11DF1"/>
    <w:rsid w:val="00E134F2"/>
    <w:rsid w:val="00E14548"/>
    <w:rsid w:val="00E146B0"/>
    <w:rsid w:val="00E161C1"/>
    <w:rsid w:val="00E16488"/>
    <w:rsid w:val="00E205CB"/>
    <w:rsid w:val="00E20933"/>
    <w:rsid w:val="00E25846"/>
    <w:rsid w:val="00E27BB1"/>
    <w:rsid w:val="00E3143A"/>
    <w:rsid w:val="00E359E5"/>
    <w:rsid w:val="00E3708A"/>
    <w:rsid w:val="00E44738"/>
    <w:rsid w:val="00E44CB9"/>
    <w:rsid w:val="00E47429"/>
    <w:rsid w:val="00E51075"/>
    <w:rsid w:val="00E5441E"/>
    <w:rsid w:val="00E56834"/>
    <w:rsid w:val="00E639ED"/>
    <w:rsid w:val="00E654B6"/>
    <w:rsid w:val="00E67C57"/>
    <w:rsid w:val="00E70B48"/>
    <w:rsid w:val="00E72C94"/>
    <w:rsid w:val="00E73079"/>
    <w:rsid w:val="00E7315B"/>
    <w:rsid w:val="00E735ED"/>
    <w:rsid w:val="00E760D3"/>
    <w:rsid w:val="00E76704"/>
    <w:rsid w:val="00E77A04"/>
    <w:rsid w:val="00E80A55"/>
    <w:rsid w:val="00E811F3"/>
    <w:rsid w:val="00E81824"/>
    <w:rsid w:val="00E876AF"/>
    <w:rsid w:val="00E877E5"/>
    <w:rsid w:val="00E92466"/>
    <w:rsid w:val="00EA2ECC"/>
    <w:rsid w:val="00EA4CA3"/>
    <w:rsid w:val="00EA7D1E"/>
    <w:rsid w:val="00EB0EA5"/>
    <w:rsid w:val="00EB14FF"/>
    <w:rsid w:val="00EB194A"/>
    <w:rsid w:val="00EB1A27"/>
    <w:rsid w:val="00EB4C04"/>
    <w:rsid w:val="00EB4CAD"/>
    <w:rsid w:val="00EB63AC"/>
    <w:rsid w:val="00EB7732"/>
    <w:rsid w:val="00EC07A0"/>
    <w:rsid w:val="00EC1539"/>
    <w:rsid w:val="00EC4AE7"/>
    <w:rsid w:val="00EC6F03"/>
    <w:rsid w:val="00EC7752"/>
    <w:rsid w:val="00EC7C72"/>
    <w:rsid w:val="00EC7C7E"/>
    <w:rsid w:val="00ED01AF"/>
    <w:rsid w:val="00ED4D33"/>
    <w:rsid w:val="00ED5A8F"/>
    <w:rsid w:val="00ED6306"/>
    <w:rsid w:val="00ED6489"/>
    <w:rsid w:val="00ED6F7A"/>
    <w:rsid w:val="00ED729E"/>
    <w:rsid w:val="00ED7313"/>
    <w:rsid w:val="00EE183C"/>
    <w:rsid w:val="00EE1DFC"/>
    <w:rsid w:val="00EE208A"/>
    <w:rsid w:val="00EE2D64"/>
    <w:rsid w:val="00EE4C83"/>
    <w:rsid w:val="00EE56F2"/>
    <w:rsid w:val="00EE6E9E"/>
    <w:rsid w:val="00EE79AC"/>
    <w:rsid w:val="00EF0CB6"/>
    <w:rsid w:val="00EF281D"/>
    <w:rsid w:val="00EF384E"/>
    <w:rsid w:val="00EF5853"/>
    <w:rsid w:val="00EF6922"/>
    <w:rsid w:val="00EF6DED"/>
    <w:rsid w:val="00EF6F6A"/>
    <w:rsid w:val="00EF79CC"/>
    <w:rsid w:val="00F00E4A"/>
    <w:rsid w:val="00F0108A"/>
    <w:rsid w:val="00F021B7"/>
    <w:rsid w:val="00F0514A"/>
    <w:rsid w:val="00F062C0"/>
    <w:rsid w:val="00F07A18"/>
    <w:rsid w:val="00F10A68"/>
    <w:rsid w:val="00F12D3E"/>
    <w:rsid w:val="00F151E5"/>
    <w:rsid w:val="00F15DA7"/>
    <w:rsid w:val="00F175DC"/>
    <w:rsid w:val="00F21D65"/>
    <w:rsid w:val="00F22B71"/>
    <w:rsid w:val="00F23099"/>
    <w:rsid w:val="00F2413C"/>
    <w:rsid w:val="00F37C00"/>
    <w:rsid w:val="00F40D0C"/>
    <w:rsid w:val="00F41724"/>
    <w:rsid w:val="00F44338"/>
    <w:rsid w:val="00F4485C"/>
    <w:rsid w:val="00F45D3A"/>
    <w:rsid w:val="00F46E58"/>
    <w:rsid w:val="00F472C2"/>
    <w:rsid w:val="00F50922"/>
    <w:rsid w:val="00F50E68"/>
    <w:rsid w:val="00F523F0"/>
    <w:rsid w:val="00F54328"/>
    <w:rsid w:val="00F5487A"/>
    <w:rsid w:val="00F548F4"/>
    <w:rsid w:val="00F54FB0"/>
    <w:rsid w:val="00F60969"/>
    <w:rsid w:val="00F61A3C"/>
    <w:rsid w:val="00F63A96"/>
    <w:rsid w:val="00F65A9D"/>
    <w:rsid w:val="00F660F1"/>
    <w:rsid w:val="00F7040F"/>
    <w:rsid w:val="00F7188C"/>
    <w:rsid w:val="00F71EDD"/>
    <w:rsid w:val="00F72E5B"/>
    <w:rsid w:val="00F73757"/>
    <w:rsid w:val="00F743D9"/>
    <w:rsid w:val="00F74B78"/>
    <w:rsid w:val="00F75D51"/>
    <w:rsid w:val="00F7678E"/>
    <w:rsid w:val="00F800EC"/>
    <w:rsid w:val="00F811D5"/>
    <w:rsid w:val="00F81875"/>
    <w:rsid w:val="00F81CC3"/>
    <w:rsid w:val="00F8205A"/>
    <w:rsid w:val="00F8249C"/>
    <w:rsid w:val="00F84E89"/>
    <w:rsid w:val="00F85486"/>
    <w:rsid w:val="00F8648C"/>
    <w:rsid w:val="00F86F87"/>
    <w:rsid w:val="00F870D2"/>
    <w:rsid w:val="00F87A70"/>
    <w:rsid w:val="00F91DA3"/>
    <w:rsid w:val="00F92F92"/>
    <w:rsid w:val="00F9575B"/>
    <w:rsid w:val="00F95CDA"/>
    <w:rsid w:val="00F97C63"/>
    <w:rsid w:val="00FA0A62"/>
    <w:rsid w:val="00FA2721"/>
    <w:rsid w:val="00FA4D42"/>
    <w:rsid w:val="00FA52F9"/>
    <w:rsid w:val="00FA771A"/>
    <w:rsid w:val="00FB0594"/>
    <w:rsid w:val="00FB0E03"/>
    <w:rsid w:val="00FB0FB3"/>
    <w:rsid w:val="00FB18E2"/>
    <w:rsid w:val="00FB1D92"/>
    <w:rsid w:val="00FB33E0"/>
    <w:rsid w:val="00FB3D92"/>
    <w:rsid w:val="00FB44F0"/>
    <w:rsid w:val="00FB526E"/>
    <w:rsid w:val="00FB53D4"/>
    <w:rsid w:val="00FB622E"/>
    <w:rsid w:val="00FC0009"/>
    <w:rsid w:val="00FC0376"/>
    <w:rsid w:val="00FC16A3"/>
    <w:rsid w:val="00FC33E5"/>
    <w:rsid w:val="00FC36CA"/>
    <w:rsid w:val="00FC415D"/>
    <w:rsid w:val="00FC555E"/>
    <w:rsid w:val="00FC61B4"/>
    <w:rsid w:val="00FC6E05"/>
    <w:rsid w:val="00FC7B86"/>
    <w:rsid w:val="00FD09DD"/>
    <w:rsid w:val="00FD4BE7"/>
    <w:rsid w:val="00FD67AE"/>
    <w:rsid w:val="00FD7707"/>
    <w:rsid w:val="00FE0051"/>
    <w:rsid w:val="00FE0364"/>
    <w:rsid w:val="00FE03B2"/>
    <w:rsid w:val="00FE1074"/>
    <w:rsid w:val="00FE2A86"/>
    <w:rsid w:val="00FE2CC3"/>
    <w:rsid w:val="00FE44F0"/>
    <w:rsid w:val="00FE5AE8"/>
    <w:rsid w:val="00FF22F3"/>
    <w:rsid w:val="00FF45EC"/>
    <w:rsid w:val="00FF558E"/>
    <w:rsid w:val="00FF64AF"/>
    <w:rsid w:val="00FF7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;"/>
  <w14:docId w14:val="55DBEAD1"/>
  <w15:chartTrackingRefBased/>
  <w15:docId w15:val="{77518ECC-8EFB-4A3F-A97F-82A0D1627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locked="1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6F219E"/>
    <w:rPr>
      <w:rFonts w:ascii="Calibri" w:hAnsi="Calibri"/>
      <w:sz w:val="22"/>
      <w:szCs w:val="24"/>
      <w:lang w:val="en-GB" w:eastAsia="en-US"/>
    </w:rPr>
  </w:style>
  <w:style w:type="paragraph" w:styleId="berschrift1">
    <w:name w:val="heading 1"/>
    <w:basedOn w:val="Standard"/>
    <w:next w:val="BodytextAARSE"/>
    <w:link w:val="berschrift1Zchn"/>
    <w:qFormat/>
    <w:rsid w:val="008E074B"/>
    <w:pPr>
      <w:keepNext/>
      <w:keepLines/>
      <w:widowControl w:val="0"/>
      <w:tabs>
        <w:tab w:val="left" w:pos="454"/>
      </w:tabs>
      <w:suppressAutoHyphens/>
      <w:spacing w:before="360" w:after="120"/>
      <w:jc w:val="center"/>
      <w:outlineLvl w:val="0"/>
    </w:pPr>
    <w:rPr>
      <w:b/>
      <w:caps/>
      <w:sz w:val="24"/>
      <w:szCs w:val="20"/>
    </w:rPr>
  </w:style>
  <w:style w:type="paragraph" w:styleId="berschrift2">
    <w:name w:val="heading 2"/>
    <w:basedOn w:val="berschrift1"/>
    <w:next w:val="BodytextAARSE"/>
    <w:link w:val="berschrift2Zchn"/>
    <w:qFormat/>
    <w:rsid w:val="004B4D17"/>
    <w:pPr>
      <w:tabs>
        <w:tab w:val="clear" w:pos="454"/>
      </w:tabs>
      <w:jc w:val="left"/>
      <w:outlineLvl w:val="1"/>
    </w:pPr>
    <w:rPr>
      <w:caps w:val="0"/>
    </w:rPr>
  </w:style>
  <w:style w:type="paragraph" w:styleId="berschrift3">
    <w:name w:val="heading 3"/>
    <w:next w:val="Standard"/>
    <w:qFormat/>
    <w:rsid w:val="006259CB"/>
    <w:pPr>
      <w:keepNext/>
      <w:keepLines/>
      <w:widowControl w:val="0"/>
      <w:tabs>
        <w:tab w:val="left" w:pos="624"/>
      </w:tabs>
      <w:suppressAutoHyphens/>
      <w:spacing w:before="60" w:after="60"/>
      <w:outlineLvl w:val="2"/>
    </w:pPr>
    <w:rPr>
      <w:rFonts w:ascii="Calibri" w:hAnsi="Calibri"/>
      <w:lang w:val="en-GB" w:eastAsia="en-US"/>
    </w:rPr>
  </w:style>
  <w:style w:type="paragraph" w:styleId="berschrift4">
    <w:name w:val="heading 4"/>
    <w:basedOn w:val="Standard"/>
    <w:next w:val="Standard"/>
    <w:qFormat/>
    <w:locked/>
    <w:rsid w:val="009A0CC7"/>
    <w:pPr>
      <w:keepNext/>
      <w:numPr>
        <w:ilvl w:val="3"/>
        <w:numId w:val="1"/>
      </w:numPr>
      <w:tabs>
        <w:tab w:val="left" w:pos="1134"/>
      </w:tabs>
      <w:suppressAutoHyphens/>
      <w:spacing w:before="260"/>
      <w:jc w:val="both"/>
      <w:outlineLvl w:val="3"/>
    </w:pPr>
    <w:rPr>
      <w:sz w:val="18"/>
      <w:szCs w:val="20"/>
    </w:rPr>
  </w:style>
  <w:style w:type="paragraph" w:styleId="berschrift5">
    <w:name w:val="heading 5"/>
    <w:basedOn w:val="Standard"/>
    <w:next w:val="Standard"/>
    <w:qFormat/>
    <w:rsid w:val="009A0CC7"/>
    <w:pPr>
      <w:numPr>
        <w:ilvl w:val="4"/>
        <w:numId w:val="1"/>
      </w:numPr>
      <w:tabs>
        <w:tab w:val="left" w:pos="1134"/>
      </w:tabs>
      <w:suppressAutoHyphens/>
      <w:spacing w:before="240" w:after="60"/>
      <w:jc w:val="both"/>
      <w:outlineLvl w:val="4"/>
    </w:pPr>
    <w:rPr>
      <w:rFonts w:ascii="Arial" w:hAnsi="Arial"/>
      <w:szCs w:val="20"/>
    </w:rPr>
  </w:style>
  <w:style w:type="paragraph" w:styleId="berschrift6">
    <w:name w:val="heading 6"/>
    <w:basedOn w:val="Standard"/>
    <w:next w:val="Standard"/>
    <w:qFormat/>
    <w:rsid w:val="009A0CC7"/>
    <w:pPr>
      <w:numPr>
        <w:ilvl w:val="5"/>
        <w:numId w:val="1"/>
      </w:numPr>
      <w:tabs>
        <w:tab w:val="left" w:pos="1134"/>
      </w:tabs>
      <w:suppressAutoHyphens/>
      <w:spacing w:before="240" w:after="60"/>
      <w:jc w:val="both"/>
      <w:outlineLvl w:val="5"/>
    </w:pPr>
    <w:rPr>
      <w:rFonts w:ascii="Arial" w:hAnsi="Arial"/>
      <w:i/>
      <w:szCs w:val="20"/>
    </w:rPr>
  </w:style>
  <w:style w:type="paragraph" w:styleId="berschrift7">
    <w:name w:val="heading 7"/>
    <w:basedOn w:val="Standard"/>
    <w:next w:val="Standard"/>
    <w:qFormat/>
    <w:rsid w:val="009A0CC7"/>
    <w:pPr>
      <w:numPr>
        <w:ilvl w:val="6"/>
        <w:numId w:val="1"/>
      </w:numPr>
      <w:tabs>
        <w:tab w:val="left" w:pos="1134"/>
      </w:tabs>
      <w:suppressAutoHyphens/>
      <w:spacing w:before="240" w:after="60"/>
      <w:jc w:val="both"/>
      <w:outlineLvl w:val="6"/>
    </w:pPr>
    <w:rPr>
      <w:rFonts w:ascii="Arial" w:hAnsi="Arial"/>
      <w:sz w:val="20"/>
      <w:szCs w:val="20"/>
    </w:rPr>
  </w:style>
  <w:style w:type="paragraph" w:styleId="berschrift8">
    <w:name w:val="heading 8"/>
    <w:basedOn w:val="Standard"/>
    <w:next w:val="Standard"/>
    <w:qFormat/>
    <w:rsid w:val="009A0CC7"/>
    <w:pPr>
      <w:numPr>
        <w:ilvl w:val="7"/>
        <w:numId w:val="1"/>
      </w:numPr>
      <w:tabs>
        <w:tab w:val="left" w:pos="1134"/>
      </w:tabs>
      <w:suppressAutoHyphens/>
      <w:spacing w:before="240" w:after="60"/>
      <w:jc w:val="both"/>
      <w:outlineLvl w:val="7"/>
    </w:pPr>
    <w:rPr>
      <w:rFonts w:ascii="Arial" w:hAnsi="Arial"/>
      <w:i/>
      <w:sz w:val="20"/>
      <w:szCs w:val="20"/>
    </w:rPr>
  </w:style>
  <w:style w:type="paragraph" w:styleId="berschrift9">
    <w:name w:val="heading 9"/>
    <w:basedOn w:val="Standard"/>
    <w:next w:val="Standard"/>
    <w:qFormat/>
    <w:rsid w:val="009A0CC7"/>
    <w:pPr>
      <w:numPr>
        <w:ilvl w:val="8"/>
        <w:numId w:val="1"/>
      </w:numPr>
      <w:tabs>
        <w:tab w:val="left" w:pos="1134"/>
      </w:tabs>
      <w:suppressAutoHyphens/>
      <w:spacing w:before="240" w:after="60"/>
      <w:jc w:val="both"/>
      <w:outlineLvl w:val="8"/>
    </w:pPr>
    <w:rPr>
      <w:rFonts w:ascii="Arial" w:hAnsi="Arial"/>
      <w:i/>
      <w:sz w:val="18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Papertitle">
    <w:name w:val="Paper title"/>
    <w:basedOn w:val="Standard"/>
    <w:autoRedefine/>
    <w:rsid w:val="0038008B"/>
    <w:pPr>
      <w:tabs>
        <w:tab w:val="left" w:pos="1134"/>
      </w:tabs>
      <w:suppressAutoHyphens/>
      <w:spacing w:before="240" w:after="240" w:line="360" w:lineRule="auto"/>
      <w:jc w:val="center"/>
    </w:pPr>
    <w:rPr>
      <w:rFonts w:ascii="Century Gothic" w:hAnsi="Century Gothic"/>
      <w:b/>
      <w:sz w:val="24"/>
      <w:szCs w:val="20"/>
    </w:rPr>
  </w:style>
  <w:style w:type="character" w:styleId="Kommentarzeichen">
    <w:name w:val="annotation reference"/>
    <w:semiHidden/>
    <w:rsid w:val="006A0A0D"/>
    <w:rPr>
      <w:sz w:val="16"/>
      <w:szCs w:val="16"/>
    </w:rPr>
  </w:style>
  <w:style w:type="paragraph" w:styleId="Kopfzeile">
    <w:name w:val="header"/>
    <w:basedOn w:val="Standard"/>
    <w:link w:val="KopfzeileZchn"/>
    <w:rsid w:val="00051D0F"/>
    <w:pPr>
      <w:tabs>
        <w:tab w:val="center" w:pos="4513"/>
        <w:tab w:val="right" w:pos="9026"/>
      </w:tabs>
    </w:pPr>
    <w:rPr>
      <w:lang w:val="x-none"/>
    </w:rPr>
  </w:style>
  <w:style w:type="character" w:customStyle="1" w:styleId="KopfzeileZchn">
    <w:name w:val="Kopfzeile Zchn"/>
    <w:link w:val="Kopfzeile"/>
    <w:rsid w:val="00051D0F"/>
    <w:rPr>
      <w:rFonts w:ascii="Calibri" w:hAnsi="Calibri"/>
      <w:sz w:val="22"/>
      <w:szCs w:val="24"/>
      <w:lang w:eastAsia="en-US"/>
    </w:rPr>
  </w:style>
  <w:style w:type="paragraph" w:styleId="Fuzeile">
    <w:name w:val="footer"/>
    <w:basedOn w:val="Standard"/>
    <w:link w:val="FuzeileZchn"/>
    <w:rsid w:val="00051D0F"/>
    <w:pPr>
      <w:tabs>
        <w:tab w:val="center" w:pos="4513"/>
        <w:tab w:val="right" w:pos="9026"/>
      </w:tabs>
      <w:jc w:val="center"/>
    </w:pPr>
    <w:rPr>
      <w:lang w:val="x-none"/>
    </w:rPr>
  </w:style>
  <w:style w:type="character" w:styleId="Hyperlink">
    <w:name w:val="Hyperlink"/>
    <w:rsid w:val="005D2BF5"/>
    <w:rPr>
      <w:rFonts w:ascii="Calibri" w:hAnsi="Calibri"/>
      <w:noProof w:val="0"/>
      <w:color w:val="0000FF"/>
      <w:sz w:val="22"/>
      <w:u w:val="none"/>
      <w:lang w:val="en-GB"/>
    </w:rPr>
  </w:style>
  <w:style w:type="character" w:customStyle="1" w:styleId="FuzeileZchn">
    <w:name w:val="Fußzeile Zchn"/>
    <w:link w:val="Fuzeile"/>
    <w:rsid w:val="00051D0F"/>
    <w:rPr>
      <w:rFonts w:ascii="Calibri" w:hAnsi="Calibri"/>
      <w:sz w:val="22"/>
      <w:szCs w:val="24"/>
      <w:lang w:eastAsia="en-US"/>
    </w:rPr>
  </w:style>
  <w:style w:type="paragraph" w:styleId="Kommentartext">
    <w:name w:val="annotation text"/>
    <w:basedOn w:val="Standard"/>
    <w:semiHidden/>
    <w:rsid w:val="006A0A0D"/>
    <w:rPr>
      <w:sz w:val="20"/>
      <w:szCs w:val="20"/>
    </w:rPr>
  </w:style>
  <w:style w:type="paragraph" w:customStyle="1" w:styleId="BodytextAARSE">
    <w:name w:val="Body text AARSE"/>
    <w:basedOn w:val="Standard"/>
    <w:link w:val="BodytextAARSEChar"/>
    <w:qFormat/>
    <w:rsid w:val="00301F01"/>
    <w:pPr>
      <w:spacing w:after="120" w:line="269" w:lineRule="auto"/>
      <w:ind w:firstLine="284"/>
      <w:jc w:val="both"/>
    </w:pPr>
  </w:style>
  <w:style w:type="paragraph" w:customStyle="1" w:styleId="BodytextAARSEListnumbered">
    <w:name w:val="Body text AARSE  List numbered"/>
    <w:basedOn w:val="BodytextAARSE"/>
    <w:qFormat/>
    <w:rsid w:val="001A2C90"/>
    <w:pPr>
      <w:numPr>
        <w:numId w:val="2"/>
      </w:numPr>
      <w:tabs>
        <w:tab w:val="left" w:pos="680"/>
      </w:tabs>
      <w:spacing w:after="80"/>
      <w:ind w:left="681" w:hanging="397"/>
    </w:pPr>
  </w:style>
  <w:style w:type="paragraph" w:customStyle="1" w:styleId="AARSETableCaptionabovetable">
    <w:name w:val="AARSE Table Caption (above table)"/>
    <w:basedOn w:val="BodytextAARSE"/>
    <w:next w:val="BodytextAARSE"/>
    <w:qFormat/>
    <w:rsid w:val="00301F01"/>
    <w:pPr>
      <w:keepNext/>
      <w:spacing w:before="240"/>
      <w:ind w:left="284" w:right="284" w:firstLine="0"/>
      <w:jc w:val="center"/>
    </w:pPr>
  </w:style>
  <w:style w:type="paragraph" w:customStyle="1" w:styleId="AARSETableHeadingCentered">
    <w:name w:val="AARSE Table Heading Centered"/>
    <w:basedOn w:val="AARSETableCaptionabovetable"/>
    <w:qFormat/>
    <w:rsid w:val="00046B4A"/>
    <w:pPr>
      <w:spacing w:before="60" w:after="60" w:line="240" w:lineRule="auto"/>
      <w:contextualSpacing/>
    </w:pPr>
    <w:rPr>
      <w:b/>
    </w:rPr>
  </w:style>
  <w:style w:type="paragraph" w:customStyle="1" w:styleId="AARSETabletextleft">
    <w:name w:val="AARSE Table text left"/>
    <w:basedOn w:val="Standard"/>
    <w:qFormat/>
    <w:rsid w:val="00046B4A"/>
    <w:pPr>
      <w:keepNext/>
      <w:keepLines/>
      <w:tabs>
        <w:tab w:val="left" w:pos="1134"/>
      </w:tabs>
      <w:suppressAutoHyphens/>
      <w:spacing w:before="40" w:after="40"/>
      <w:ind w:left="57"/>
    </w:pPr>
    <w:rPr>
      <w:sz w:val="20"/>
      <w:szCs w:val="20"/>
    </w:rPr>
  </w:style>
  <w:style w:type="paragraph" w:customStyle="1" w:styleId="AARSETabletextcentered">
    <w:name w:val="AARSE Table text centered"/>
    <w:basedOn w:val="AARSETabletextleft"/>
    <w:qFormat/>
    <w:rsid w:val="00046B4A"/>
    <w:pPr>
      <w:jc w:val="center"/>
    </w:pPr>
  </w:style>
  <w:style w:type="paragraph" w:styleId="Funotentext">
    <w:name w:val="footnote text"/>
    <w:basedOn w:val="Standard"/>
    <w:semiHidden/>
    <w:rsid w:val="00046B4A"/>
    <w:rPr>
      <w:sz w:val="20"/>
      <w:szCs w:val="20"/>
    </w:rPr>
  </w:style>
  <w:style w:type="paragraph" w:customStyle="1" w:styleId="AARSEFigureCaptionBelowfigure">
    <w:name w:val="AARSE Figure Caption (Below figure)"/>
    <w:basedOn w:val="AARSETableCaptionabovetable"/>
    <w:next w:val="BodytextAARSE"/>
    <w:qFormat/>
    <w:rsid w:val="006259CB"/>
    <w:pPr>
      <w:keepNext w:val="0"/>
      <w:spacing w:before="120" w:after="360"/>
    </w:pPr>
  </w:style>
  <w:style w:type="paragraph" w:customStyle="1" w:styleId="BodytextAARSElistBULLET">
    <w:name w:val="Body text AARSE list BULLET"/>
    <w:basedOn w:val="BodytextAARSE"/>
    <w:rsid w:val="001A2C90"/>
    <w:pPr>
      <w:numPr>
        <w:numId w:val="5"/>
      </w:numPr>
      <w:tabs>
        <w:tab w:val="left" w:pos="680"/>
      </w:tabs>
      <w:ind w:left="681" w:hanging="397"/>
    </w:pPr>
  </w:style>
  <w:style w:type="paragraph" w:customStyle="1" w:styleId="BodytextAARSEKEYWORDS">
    <w:name w:val="Body text AARSE KEYWORDS"/>
    <w:basedOn w:val="BodytextAARSE"/>
    <w:next w:val="BodytextAARSE"/>
    <w:rsid w:val="005D2BF5"/>
    <w:pPr>
      <w:spacing w:before="360" w:after="360"/>
      <w:ind w:firstLine="0"/>
    </w:pPr>
  </w:style>
  <w:style w:type="paragraph" w:customStyle="1" w:styleId="AARSEFigureplaceholdercenteredKeepwithnext">
    <w:name w:val="AARSE Figure place holder centered Keep with next"/>
    <w:basedOn w:val="Standard"/>
    <w:next w:val="AARSEFigureCaptionBelowfigure"/>
    <w:qFormat/>
    <w:rsid w:val="006259CB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120"/>
      <w:jc w:val="center"/>
    </w:pPr>
  </w:style>
  <w:style w:type="paragraph" w:customStyle="1" w:styleId="AARSEEquation">
    <w:name w:val="AARSE Equation"/>
    <w:basedOn w:val="Standard"/>
    <w:next w:val="BodytextAARSE"/>
    <w:qFormat/>
    <w:rsid w:val="006259CB"/>
    <w:pPr>
      <w:tabs>
        <w:tab w:val="center" w:pos="2835"/>
        <w:tab w:val="right" w:pos="8505"/>
      </w:tabs>
      <w:spacing w:before="240" w:after="240"/>
    </w:pPr>
  </w:style>
  <w:style w:type="paragraph" w:customStyle="1" w:styleId="AARSEReferences">
    <w:name w:val="AARSE References"/>
    <w:basedOn w:val="Standard"/>
    <w:qFormat/>
    <w:rsid w:val="006259CB"/>
    <w:pPr>
      <w:keepLines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120"/>
      <w:ind w:left="720" w:hanging="720"/>
    </w:pPr>
  </w:style>
  <w:style w:type="paragraph" w:styleId="Kommentarthema">
    <w:name w:val="annotation subject"/>
    <w:basedOn w:val="Kommentartext"/>
    <w:next w:val="Kommentartext"/>
    <w:semiHidden/>
    <w:rsid w:val="006A0A0D"/>
    <w:rPr>
      <w:b/>
      <w:bCs/>
    </w:rPr>
  </w:style>
  <w:style w:type="paragraph" w:customStyle="1" w:styleId="AARSEAuthorsandaffliations">
    <w:name w:val="AARSE Authors and affliations"/>
    <w:basedOn w:val="Papertitle"/>
    <w:rsid w:val="00907595"/>
    <w:pPr>
      <w:keepLines/>
      <w:spacing w:before="200" w:after="200" w:line="240" w:lineRule="auto"/>
    </w:pPr>
    <w:rPr>
      <w:rFonts w:cs="Arial"/>
      <w:b w:val="0"/>
      <w:caps/>
      <w:color w:val="222222"/>
      <w:sz w:val="22"/>
      <w:shd w:val="clear" w:color="auto" w:fill="FFFFFF"/>
    </w:rPr>
  </w:style>
  <w:style w:type="character" w:styleId="Funotenzeichen">
    <w:name w:val="footnote reference"/>
    <w:semiHidden/>
    <w:rsid w:val="00046B4A"/>
    <w:rPr>
      <w:vertAlign w:val="superscript"/>
    </w:rPr>
  </w:style>
  <w:style w:type="paragraph" w:customStyle="1" w:styleId="HeadingAbstractAcknowledgementsReferences">
    <w:name w:val="Heading Abstract Acknowledgements &amp; References"/>
    <w:basedOn w:val="berschrift1"/>
    <w:next w:val="BodytextAARSE"/>
    <w:rsid w:val="008E074B"/>
    <w:pPr>
      <w:widowControl/>
      <w:spacing w:after="240"/>
      <w:jc w:val="left"/>
    </w:pPr>
    <w:rPr>
      <w:bCs/>
    </w:rPr>
  </w:style>
  <w:style w:type="character" w:customStyle="1" w:styleId="BodytextAARSEChar">
    <w:name w:val="Body text AARSE Char"/>
    <w:link w:val="BodytextAARSE"/>
    <w:rsid w:val="008E074B"/>
    <w:rPr>
      <w:rFonts w:ascii="Calibri" w:hAnsi="Calibri"/>
      <w:sz w:val="22"/>
      <w:szCs w:val="24"/>
      <w:lang w:val="en-GB" w:eastAsia="en-US" w:bidi="ar-SA"/>
    </w:rPr>
  </w:style>
  <w:style w:type="paragraph" w:customStyle="1" w:styleId="AARSEfootnote">
    <w:name w:val="AARSE footnote"/>
    <w:basedOn w:val="Funotentext"/>
    <w:rsid w:val="00046B4A"/>
  </w:style>
  <w:style w:type="character" w:customStyle="1" w:styleId="berschrift1Zchn">
    <w:name w:val="Überschrift 1 Zchn"/>
    <w:link w:val="berschrift1"/>
    <w:rsid w:val="00380FA3"/>
    <w:rPr>
      <w:rFonts w:ascii="Calibri" w:hAnsi="Calibri"/>
      <w:b/>
      <w:caps/>
      <w:sz w:val="24"/>
      <w:lang w:val="en-GB" w:eastAsia="en-US" w:bidi="ar-SA"/>
    </w:rPr>
  </w:style>
  <w:style w:type="character" w:customStyle="1" w:styleId="berschrift2Zchn">
    <w:name w:val="Überschrift 2 Zchn"/>
    <w:link w:val="berschrift2"/>
    <w:rsid w:val="00380FA3"/>
    <w:rPr>
      <w:rFonts w:ascii="Calibri" w:hAnsi="Calibri"/>
      <w:b/>
      <w:caps/>
      <w:sz w:val="24"/>
      <w:lang w:val="en-GB" w:eastAsia="en-US" w:bidi="ar-SA"/>
    </w:rPr>
  </w:style>
  <w:style w:type="paragraph" w:styleId="Sprechblasentext">
    <w:name w:val="Balloon Text"/>
    <w:basedOn w:val="Standard"/>
    <w:semiHidden/>
    <w:rsid w:val="006A0A0D"/>
    <w:rPr>
      <w:rFonts w:ascii="Tahoma" w:hAnsi="Tahoma" w:cs="Tahoma"/>
      <w:sz w:val="16"/>
      <w:szCs w:val="16"/>
    </w:rPr>
  </w:style>
  <w:style w:type="character" w:styleId="Fett">
    <w:name w:val="Strong"/>
    <w:uiPriority w:val="22"/>
    <w:qFormat/>
    <w:rsid w:val="00706CBD"/>
    <w:rPr>
      <w:b/>
      <w:bCs/>
    </w:rPr>
  </w:style>
  <w:style w:type="character" w:styleId="Hervorhebung">
    <w:name w:val="Emphasis"/>
    <w:uiPriority w:val="20"/>
    <w:qFormat/>
    <w:rsid w:val="00706CBD"/>
    <w:rPr>
      <w:i/>
      <w:iCs/>
    </w:rPr>
  </w:style>
  <w:style w:type="character" w:styleId="BesuchterLink">
    <w:name w:val="FollowedHyperlink"/>
    <w:rsid w:val="00953777"/>
    <w:rPr>
      <w:color w:val="800080"/>
      <w:u w:val="single"/>
    </w:rPr>
  </w:style>
  <w:style w:type="paragraph" w:styleId="Textkrper">
    <w:name w:val="Body Text"/>
    <w:basedOn w:val="Standard"/>
    <w:link w:val="TextkrperZchn"/>
    <w:rsid w:val="006B6265"/>
    <w:pPr>
      <w:spacing w:after="120" w:line="228" w:lineRule="auto"/>
      <w:ind w:firstLine="288"/>
      <w:jc w:val="both"/>
    </w:pPr>
    <w:rPr>
      <w:rFonts w:ascii="Times New Roman" w:eastAsia="SimSun" w:hAnsi="Times New Roman"/>
      <w:spacing w:val="-1"/>
      <w:sz w:val="20"/>
      <w:szCs w:val="20"/>
      <w:lang w:val="x-none" w:eastAsia="x-none"/>
    </w:rPr>
  </w:style>
  <w:style w:type="character" w:customStyle="1" w:styleId="TextkrperZchn">
    <w:name w:val="Textkörper Zchn"/>
    <w:link w:val="Textkrper"/>
    <w:rsid w:val="006B6265"/>
    <w:rPr>
      <w:rFonts w:eastAsia="SimSun"/>
      <w:spacing w:val="-1"/>
      <w:lang w:val="x-none" w:eastAsia="x-none"/>
    </w:rPr>
  </w:style>
  <w:style w:type="paragraph" w:customStyle="1" w:styleId="keywords">
    <w:name w:val="key words"/>
    <w:rsid w:val="006B6265"/>
    <w:pPr>
      <w:spacing w:after="120"/>
      <w:ind w:firstLine="288"/>
      <w:jc w:val="both"/>
    </w:pPr>
    <w:rPr>
      <w:rFonts w:eastAsia="SimSun"/>
      <w:b/>
      <w:bCs/>
      <w:i/>
      <w:iCs/>
      <w:noProof/>
      <w:sz w:val="18"/>
      <w:szCs w:val="18"/>
      <w:lang w:val="en-US" w:eastAsia="en-US"/>
    </w:rPr>
  </w:style>
  <w:style w:type="paragraph" w:styleId="Beschriftung">
    <w:name w:val="caption"/>
    <w:basedOn w:val="Standard"/>
    <w:next w:val="Standard"/>
    <w:qFormat/>
    <w:rsid w:val="006B6265"/>
    <w:pPr>
      <w:jc w:val="center"/>
    </w:pPr>
    <w:rPr>
      <w:rFonts w:ascii="Times New Roman" w:eastAsia="SimSun" w:hAnsi="Times New Roman"/>
      <w:b/>
      <w:bCs/>
      <w:sz w:val="20"/>
      <w:szCs w:val="20"/>
      <w:lang w:val="en-US"/>
    </w:rPr>
  </w:style>
  <w:style w:type="paragraph" w:customStyle="1" w:styleId="SPIEpapertitle">
    <w:name w:val="SPIE paper title"/>
    <w:basedOn w:val="Standard"/>
    <w:link w:val="SPIEpapertitleCharChar"/>
    <w:rsid w:val="0038008B"/>
    <w:pPr>
      <w:jc w:val="center"/>
      <w:outlineLvl w:val="0"/>
    </w:pPr>
    <w:rPr>
      <w:rFonts w:ascii="Times New Roman" w:hAnsi="Times New Roman"/>
      <w:b/>
      <w:sz w:val="32"/>
      <w:szCs w:val="20"/>
      <w:lang w:val="en-US"/>
    </w:rPr>
  </w:style>
  <w:style w:type="character" w:customStyle="1" w:styleId="SPIEpapertitleCharChar">
    <w:name w:val="SPIE paper title Char Char"/>
    <w:link w:val="SPIEpapertitle"/>
    <w:rsid w:val="0038008B"/>
    <w:rPr>
      <w:b/>
      <w:sz w:val="32"/>
      <w:lang w:val="en-US" w:eastAsia="en-US"/>
    </w:rPr>
  </w:style>
  <w:style w:type="table" w:styleId="Tabellenraster">
    <w:name w:val="Table Grid"/>
    <w:basedOn w:val="NormaleTabelle"/>
    <w:uiPriority w:val="39"/>
    <w:rsid w:val="0038008B"/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chtaufgelsteErwhnung">
    <w:name w:val="Unresolved Mention"/>
    <w:uiPriority w:val="99"/>
    <w:semiHidden/>
    <w:unhideWhenUsed/>
    <w:rsid w:val="00AF63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892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8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0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60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yprus2022@earsel.org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mailto:communication@africanremotesensing.or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19D86F-BCE9-4F6F-8BCB-F6BEDDFC07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9</Words>
  <Characters>1889</Characters>
  <Application>Microsoft Office Word</Application>
  <DocSecurity>0</DocSecurity>
  <Lines>15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GUIDELINES FOR AUTHORS</vt:lpstr>
      <vt:lpstr>GUIDELINES FOR AUTHORS</vt:lpstr>
      <vt:lpstr>GUIDELINES FOR AUTHORS</vt:lpstr>
    </vt:vector>
  </TitlesOfParts>
  <Company>Universität Salzburg</Company>
  <LinksUpToDate>false</LinksUpToDate>
  <CharactersWithSpaces>2194</CharactersWithSpaces>
  <SharedDoc>false</SharedDoc>
  <HLinks>
    <vt:vector size="12" baseType="variant">
      <vt:variant>
        <vt:i4>4391015</vt:i4>
      </vt:variant>
      <vt:variant>
        <vt:i4>3</vt:i4>
      </vt:variant>
      <vt:variant>
        <vt:i4>0</vt:i4>
      </vt:variant>
      <vt:variant>
        <vt:i4>5</vt:i4>
      </vt:variant>
      <vt:variant>
        <vt:lpwstr>mailto:communication@africanremotesensing.org</vt:lpwstr>
      </vt:variant>
      <vt:variant>
        <vt:lpwstr/>
      </vt:variant>
      <vt:variant>
        <vt:i4>2162709</vt:i4>
      </vt:variant>
      <vt:variant>
        <vt:i4>0</vt:i4>
      </vt:variant>
      <vt:variant>
        <vt:i4>0</vt:i4>
      </vt:variant>
      <vt:variant>
        <vt:i4>5</vt:i4>
      </vt:variant>
      <vt:variant>
        <vt:lpwstr>mailto:liege2021@earsel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LINES FOR AUTHORS</dc:title>
  <dc:subject/>
  <dc:creator>EARSeL Office</dc:creator>
  <cp:keywords/>
  <cp:lastModifiedBy>EARSeL Office</cp:lastModifiedBy>
  <cp:revision>6</cp:revision>
  <dcterms:created xsi:type="dcterms:W3CDTF">2022-02-25T12:18:00Z</dcterms:created>
  <dcterms:modified xsi:type="dcterms:W3CDTF">2022-02-25T12:19:00Z</dcterms:modified>
</cp:coreProperties>
</file>